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5E2E" w:rsidRPr="005F71E5" w:rsidRDefault="00D47A2D" w:rsidP="00C207F1">
      <w:pPr>
        <w:jc w:val="both"/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</w:pPr>
      <w:r w:rsidRPr="005F71E5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Today you will</w:t>
      </w:r>
      <w:bookmarkStart w:id="0" w:name="_GoBack"/>
      <w:bookmarkEnd w:id="0"/>
      <w:r w:rsidRPr="005F71E5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 </w:t>
      </w:r>
      <w:r w:rsidR="0084071E" w:rsidRPr="005F71E5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have a </w:t>
      </w:r>
      <w:proofErr w:type="gramStart"/>
      <w:r w:rsidR="0084071E" w:rsidRPr="005F71E5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lesson at</w:t>
      </w:r>
      <w:r w:rsidR="00DE04E5" w:rsidRPr="005F71E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t</w:t>
      </w:r>
      <w:r w:rsidRPr="005F71E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he State Museum</w:t>
      </w:r>
      <w:proofErr w:type="gramEnd"/>
      <w:r w:rsidRPr="005F71E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 xml:space="preserve"> of the </w:t>
      </w:r>
      <w:proofErr w:type="spellStart"/>
      <w:r w:rsidRPr="005F71E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Defence</w:t>
      </w:r>
      <w:proofErr w:type="spellEnd"/>
      <w:r w:rsidRPr="005F71E5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 xml:space="preserve"> of Moscow</w:t>
      </w:r>
      <w:r w:rsidRPr="005F71E5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. </w:t>
      </w:r>
      <w:r w:rsidR="002E4CFA" w:rsidRPr="005F71E5"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  <w:t>You will h</w:t>
      </w:r>
      <w:r w:rsidR="00E57E1E" w:rsidRPr="005F71E5"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  <w:t xml:space="preserve">ave to complete different tasks to guess a secret word at the end of the lesson. For unfamiliar </w:t>
      </w:r>
      <w:proofErr w:type="gramStart"/>
      <w:r w:rsidR="00E57E1E" w:rsidRPr="005F71E5"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  <w:t>words</w:t>
      </w:r>
      <w:proofErr w:type="gramEnd"/>
      <w:r w:rsidR="0055709B" w:rsidRPr="005F71E5"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  <w:t xml:space="preserve"> you may consult the a</w:t>
      </w:r>
      <w:r w:rsidR="00E57E1E" w:rsidRPr="005F71E5"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  <w:t>ctive vocabulary list on the last page of your worksheet.</w:t>
      </w:r>
    </w:p>
    <w:p w:rsidR="00AD207F" w:rsidRPr="00DF60FF" w:rsidRDefault="00EE29FA" w:rsidP="00C207F1">
      <w:pPr>
        <w:jc w:val="both"/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</w:pPr>
      <w:r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 xml:space="preserve">The State Museum of the </w:t>
      </w:r>
      <w:proofErr w:type="spellStart"/>
      <w:r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>Defence</w:t>
      </w:r>
      <w:proofErr w:type="spellEnd"/>
      <w:r w:rsidR="00420F2A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 xml:space="preserve"> </w:t>
      </w:r>
      <w:r w:rsidR="00AD207F"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 xml:space="preserve">of Moscow </w:t>
      </w:r>
      <w:proofErr w:type="gramStart"/>
      <w:r w:rsidR="00AD207F"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>was founded</w:t>
      </w:r>
      <w:proofErr w:type="gramEnd"/>
      <w:r w:rsidR="00AD207F"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 xml:space="preserve"> on December 25, 1979. The</w:t>
      </w:r>
      <w:r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 xml:space="preserve"> Museum shows different wartime periods and subjects, </w:t>
      </w:r>
      <w:r w:rsidR="00AD207F"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 xml:space="preserve">focusing on the first </w:t>
      </w:r>
      <w:r w:rsidR="00A452C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>ten months of the war, tells the visitors</w:t>
      </w:r>
      <w:r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 xml:space="preserve"> about </w:t>
      </w:r>
      <w:r w:rsidR="00AD207F"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>fighting against enemy aviation, life near the front line and count</w:t>
      </w:r>
      <w:r w:rsid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>eroffensive</w:t>
      </w:r>
      <w:r w:rsidR="00AD207F" w:rsidRPr="007E2394">
        <w:rPr>
          <w:rFonts w:ascii="Times New Roman" w:hAnsi="Times New Roman" w:cs="Times New Roman"/>
          <w:i/>
          <w:sz w:val="28"/>
          <w:szCs w:val="28"/>
          <w:shd w:val="clear" w:color="auto" w:fill="FFFFFF"/>
          <w:lang w:val="en-US"/>
        </w:rPr>
        <w:t>.</w:t>
      </w:r>
    </w:p>
    <w:p w:rsidR="00DC473F" w:rsidRPr="007312C4" w:rsidRDefault="007312C4" w:rsidP="00C207F1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Lead-in</w:t>
      </w:r>
    </w:p>
    <w:p w:rsidR="00DC473F" w:rsidRDefault="00884DE5" w:rsidP="00C207F1">
      <w:pPr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Study</w:t>
      </w:r>
      <w:r w:rsidR="008B570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the text about the Battle of Moscow</w:t>
      </w:r>
      <w:r w:rsidR="006E1C26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. 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Read the sentences below the text and point</w:t>
      </w:r>
      <w:r w:rsidR="00FB21F0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out</w:t>
      </w:r>
      <w:r w:rsidR="002734A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if the information is true (T), false (F) or not s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tated (NS).</w:t>
      </w:r>
    </w:p>
    <w:p w:rsidR="00DC473F" w:rsidRDefault="00DC473F" w:rsidP="00C207F1">
      <w:pPr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DC473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The Battle of Moscow was a military campaign that consisted of two periods</w:t>
      </w:r>
      <w:r w:rsidR="003D24F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: </w:t>
      </w:r>
      <w:proofErr w:type="spellStart"/>
      <w:r w:rsidR="003D24F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defence</w:t>
      </w:r>
      <w:proofErr w:type="spellEnd"/>
      <w:r w:rsidR="003D24F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(30 September 1941 – 5 </w:t>
      </w:r>
      <w:r w:rsidR="002C0C7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December 1941) and counter</w:t>
      </w:r>
      <w:r w:rsidR="003D24F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offensive (5 December 1941 – 20 April 1942). </w:t>
      </w:r>
      <w:r w:rsidRPr="00DC473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The Soviet </w:t>
      </w:r>
      <w:r w:rsidR="00B95EF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troops</w:t>
      </w:r>
      <w:r w:rsidR="00725E9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</w:t>
      </w:r>
      <w:r w:rsidR="00B95EF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stopped </w:t>
      </w:r>
      <w:r w:rsidRPr="00DC473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Hitler's attack on Moscow, the capital and largest city of the Soviet Union. Moscow was one of the primary military and political objectives for </w:t>
      </w:r>
      <w:r w:rsidR="0084071E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Nazi Germany </w:t>
      </w:r>
      <w:r w:rsidR="003A7FEE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in the</w:t>
      </w:r>
      <w:r w:rsidRPr="00DC473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invasion of the Soviet Union.</w:t>
      </w:r>
    </w:p>
    <w:p w:rsidR="005A2DFB" w:rsidRDefault="005A2DFB" w:rsidP="005A2DFB">
      <w:pPr>
        <w:pStyle w:val="a4"/>
        <w:numPr>
          <w:ilvl w:val="0"/>
          <w:numId w:val="2"/>
        </w:num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The campaign consisted of three periods.</w:t>
      </w:r>
    </w:p>
    <w:p w:rsidR="005A2DFB" w:rsidRDefault="005A2DFB" w:rsidP="005A2DFB">
      <w:pPr>
        <w:pStyle w:val="a4"/>
        <w:numPr>
          <w:ilvl w:val="0"/>
          <w:numId w:val="2"/>
        </w:num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The </w:t>
      </w:r>
      <w:r w:rsidR="00131AB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counter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offensive lasted 7 months.</w:t>
      </w:r>
    </w:p>
    <w:p w:rsidR="005A2DFB" w:rsidRDefault="005A2DFB" w:rsidP="005A2DFB">
      <w:pPr>
        <w:pStyle w:val="a4"/>
        <w:numPr>
          <w:ilvl w:val="0"/>
          <w:numId w:val="2"/>
        </w:num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The capital of the Soviet Union was St Petersburg.</w:t>
      </w:r>
    </w:p>
    <w:p w:rsidR="005A2DFB" w:rsidRDefault="00FA25E3" w:rsidP="005A2DFB">
      <w:pPr>
        <w:pStyle w:val="a4"/>
        <w:numPr>
          <w:ilvl w:val="0"/>
          <w:numId w:val="2"/>
        </w:num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Moscow was the largest city of the Soviet Union.</w:t>
      </w:r>
    </w:p>
    <w:p w:rsidR="00FA25E3" w:rsidRDefault="003A1496" w:rsidP="005A2DFB">
      <w:pPr>
        <w:pStyle w:val="a4"/>
        <w:numPr>
          <w:ilvl w:val="0"/>
          <w:numId w:val="2"/>
        </w:num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More than 2 million people escaped from Moscow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  <w:gridCol w:w="1869"/>
      </w:tblGrid>
      <w:tr w:rsidR="00A12525" w:rsidTr="00A12525"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  <w:t>a)</w:t>
            </w:r>
          </w:p>
        </w:tc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  <w:t>b)</w:t>
            </w:r>
          </w:p>
        </w:tc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  <w:t>c)</w:t>
            </w:r>
          </w:p>
        </w:tc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  <w:t>d)</w:t>
            </w:r>
          </w:p>
        </w:tc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  <w:t>e)</w:t>
            </w:r>
          </w:p>
        </w:tc>
      </w:tr>
      <w:tr w:rsidR="00A12525" w:rsidTr="00A12525"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1869" w:type="dxa"/>
          </w:tcPr>
          <w:p w:rsidR="00A12525" w:rsidRDefault="00A12525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</w:tr>
    </w:tbl>
    <w:p w:rsidR="00A12525" w:rsidRDefault="00A12525" w:rsidP="00C207F1">
      <w:pPr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</w:p>
    <w:p w:rsidR="00492F75" w:rsidRDefault="00492F75" w:rsidP="00C207F1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Take the fourth letter from the name of the capital of the Soviet Union to guess the secret word at the end of the lesson. </w:t>
      </w:r>
      <w:proofErr w:type="gramStart"/>
      <w:r w:rsidR="007A5A3F" w:rsidRPr="007A5A3F">
        <w:rPr>
          <w:rFonts w:ascii="Times New Roman" w:hAnsi="Times New Roman" w:cs="Times New Roman"/>
          <w:i/>
          <w:sz w:val="28"/>
          <w:szCs w:val="28"/>
          <w:lang w:val="en-US"/>
        </w:rPr>
        <w:t>It’s</w:t>
      </w:r>
      <w:proofErr w:type="gramEnd"/>
      <w:r w:rsidR="007A5A3F"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going to be the </w:t>
      </w:r>
      <w:r w:rsidR="007A5A3F" w:rsidRPr="007A5A3F">
        <w:rPr>
          <w:rFonts w:ascii="Times New Roman" w:hAnsi="Times New Roman" w:cs="Times New Roman"/>
          <w:i/>
          <w:color w:val="FF0000"/>
          <w:sz w:val="28"/>
          <w:szCs w:val="28"/>
          <w:lang w:val="en-US"/>
        </w:rPr>
        <w:t>third</w:t>
      </w:r>
      <w:r w:rsidR="007A5A3F"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letter of the secret wor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567"/>
        <w:gridCol w:w="567"/>
        <w:gridCol w:w="567"/>
      </w:tblGrid>
      <w:tr w:rsidR="007A5A3F" w:rsidTr="007A5A3F">
        <w:tc>
          <w:tcPr>
            <w:tcW w:w="562" w:type="dxa"/>
          </w:tcPr>
          <w:p w:rsidR="007A5A3F" w:rsidRDefault="007A5A3F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A5A3F" w:rsidRDefault="007A5A3F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A5A3F" w:rsidRPr="007A5A3F" w:rsidRDefault="007A5A3F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  <w:r w:rsidRPr="007A5A3F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  <w:t>3</w:t>
            </w:r>
          </w:p>
        </w:tc>
        <w:tc>
          <w:tcPr>
            <w:tcW w:w="567" w:type="dxa"/>
          </w:tcPr>
          <w:p w:rsidR="007A5A3F" w:rsidRDefault="007A5A3F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A5A3F" w:rsidRDefault="007A5A3F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A5A3F" w:rsidRDefault="007A5A3F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A5A3F" w:rsidRDefault="007A5A3F" w:rsidP="00A1252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</w:tr>
    </w:tbl>
    <w:p w:rsidR="00BE60BD" w:rsidRDefault="00BE60BD" w:rsidP="00CA1B14">
      <w:pPr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</w:pPr>
    </w:p>
    <w:p w:rsidR="0021398C" w:rsidRPr="0021398C" w:rsidRDefault="00A35EC6" w:rsidP="0021398C">
      <w:pP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  <w:lang w:val="en-US" w:eastAsia="ru-RU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Task 1</w:t>
      </w:r>
      <w:r w:rsidR="00CA1B14" w:rsidRPr="00CA1B14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 xml:space="preserve">. </w:t>
      </w:r>
      <w:r w:rsidR="0008484E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Study the map of the defensive positions of Moscow. </w:t>
      </w:r>
      <w:r w:rsidR="00A563A6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How many defensive lines were there around Moscow? </w:t>
      </w:r>
      <w:r w:rsidR="0021398C" w:rsidRPr="0021398C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  <w:lang w:val="en-US" w:eastAsia="ru-RU"/>
        </w:rPr>
        <w:t xml:space="preserve">Count only </w:t>
      </w:r>
      <w:r w:rsidR="00DE04E5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  <w:lang w:val="en-US" w:eastAsia="ru-RU"/>
        </w:rPr>
        <w:t xml:space="preserve">the </w:t>
      </w:r>
      <w:r w:rsidR="0021398C" w:rsidRPr="00DE04E5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main</w:t>
      </w:r>
      <w:r w:rsidR="0021398C" w:rsidRPr="0021398C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  <w:lang w:val="en-US" w:eastAsia="ru-RU"/>
        </w:rPr>
        <w:t xml:space="preserve"> defensive lines, </w:t>
      </w:r>
      <w:r w:rsidR="0021398C" w:rsidRPr="0021398C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w</w:t>
      </w:r>
      <w:r w:rsidR="0021398C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 xml:space="preserve">hich </w:t>
      </w:r>
      <w:r w:rsidR="00F77F1B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were</w:t>
      </w:r>
      <w:r w:rsidR="0021398C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 xml:space="preserve"> very close to the cent</w:t>
      </w:r>
      <w:r w:rsidR="0021398C" w:rsidRPr="0021398C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r</w:t>
      </w:r>
      <w:r w:rsidR="0021398C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e</w:t>
      </w:r>
      <w:r w:rsidR="0021398C" w:rsidRPr="0021398C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 xml:space="preserve"> of Moscow.</w:t>
      </w:r>
    </w:p>
    <w:p w:rsidR="004F320D" w:rsidRDefault="00A563A6">
      <w:p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___________________________________________________________________________________________________</w:t>
      </w:r>
      <w:r w:rsidR="00C207F1" w:rsidRPr="00050C4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_______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______________________________</w:t>
      </w:r>
    </w:p>
    <w:p w:rsidR="001E7484" w:rsidRDefault="001E7484" w:rsidP="00EC485A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Take the 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third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letter from the 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numeral, which is the number of the main defensive lines of Moscow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o guess the secret word at the end of the lesson. </w:t>
      </w:r>
      <w:proofErr w:type="gramStart"/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>It’s</w:t>
      </w:r>
      <w:proofErr w:type="gramEnd"/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going to be the </w:t>
      </w:r>
      <w:r>
        <w:rPr>
          <w:rFonts w:ascii="Times New Roman" w:hAnsi="Times New Roman" w:cs="Times New Roman"/>
          <w:i/>
          <w:color w:val="FF0000"/>
          <w:sz w:val="28"/>
          <w:szCs w:val="28"/>
          <w:lang w:val="en-US"/>
        </w:rPr>
        <w:t>sixth</w:t>
      </w:r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letter of the secret wor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567"/>
        <w:gridCol w:w="567"/>
        <w:gridCol w:w="567"/>
      </w:tblGrid>
      <w:tr w:rsidR="001E7484" w:rsidTr="00A82EB8">
        <w:tc>
          <w:tcPr>
            <w:tcW w:w="562" w:type="dxa"/>
          </w:tcPr>
          <w:p w:rsidR="001E7484" w:rsidRDefault="001E748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1E7484" w:rsidRDefault="001E748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1E7484" w:rsidRPr="007A5A3F" w:rsidRDefault="001E748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1E7484" w:rsidRDefault="001E748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1E7484" w:rsidRDefault="001E748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1E7484" w:rsidRPr="001E7484" w:rsidRDefault="001E748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  <w:r w:rsidRPr="001E7484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  <w:t>6</w:t>
            </w:r>
          </w:p>
        </w:tc>
        <w:tc>
          <w:tcPr>
            <w:tcW w:w="567" w:type="dxa"/>
          </w:tcPr>
          <w:p w:rsidR="001E7484" w:rsidRDefault="001E748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</w:tr>
    </w:tbl>
    <w:p w:rsidR="00D84140" w:rsidRPr="00D84140" w:rsidRDefault="00D84140">
      <w:p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</w:p>
    <w:p w:rsidR="00D6551E" w:rsidRDefault="00D6551E" w:rsidP="00EC485A">
      <w:pPr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472381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Tas</w:t>
      </w:r>
      <w:r w:rsidR="00A35EC6" w:rsidRPr="00472381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k 2</w:t>
      </w:r>
      <w:r w:rsidRPr="00472381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>.</w:t>
      </w:r>
      <w:r w:rsidR="00550F51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en-US"/>
        </w:rPr>
        <w:t xml:space="preserve"> </w:t>
      </w:r>
      <w:r w:rsidR="0099331B" w:rsidRPr="00472381">
        <w:rPr>
          <w:rFonts w:ascii="Times New Roman" w:eastAsia="Times New Roman" w:hAnsi="Times New Roman" w:cs="Times New Roman"/>
          <w:sz w:val="28"/>
          <w:szCs w:val="28"/>
          <w:highlight w:val="white"/>
          <w:lang w:val="en-US"/>
        </w:rPr>
        <w:t xml:space="preserve">Look at the barricade to the left </w:t>
      </w:r>
      <w:r w:rsidR="002101DD" w:rsidRPr="00472381">
        <w:rPr>
          <w:rFonts w:ascii="Times New Roman" w:eastAsia="Times New Roman" w:hAnsi="Times New Roman" w:cs="Times New Roman"/>
          <w:sz w:val="28"/>
          <w:szCs w:val="28"/>
          <w:highlight w:val="white"/>
          <w:lang w:val="en-US"/>
        </w:rPr>
        <w:t>of</w:t>
      </w:r>
      <w:r w:rsidR="0099331B" w:rsidRPr="00472381">
        <w:rPr>
          <w:rFonts w:ascii="Times New Roman" w:eastAsia="Times New Roman" w:hAnsi="Times New Roman" w:cs="Times New Roman"/>
          <w:sz w:val="28"/>
          <w:szCs w:val="28"/>
          <w:highlight w:val="white"/>
          <w:lang w:val="en-US"/>
        </w:rPr>
        <w:t xml:space="preserve"> the map</w:t>
      </w:r>
      <w:r w:rsidR="0099331B" w:rsidRPr="00472381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of the defensive lines.</w:t>
      </w:r>
      <w:r w:rsidR="00550F51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 w:rsidR="00EC485A" w:rsidRPr="0047238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Read the text</w:t>
      </w:r>
      <w:r w:rsidR="009E612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below</w:t>
      </w:r>
      <w:r w:rsidR="00550F5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</w:t>
      </w:r>
      <w:r w:rsidR="0048451D" w:rsidRPr="0047238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and do the task.</w:t>
      </w:r>
    </w:p>
    <w:p w:rsidR="00472381" w:rsidRPr="009E612B" w:rsidRDefault="00C315F4" w:rsidP="00EC485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878A4">
        <w:rPr>
          <w:rFonts w:ascii="Times New Roman" w:hAnsi="Times New Roman" w:cs="Times New Roman"/>
          <w:sz w:val="28"/>
          <w:szCs w:val="28"/>
          <w:lang w:val="en-US"/>
        </w:rPr>
        <w:t>The Soviet troops</w:t>
      </w:r>
      <w:r w:rsidR="00601B72" w:rsidRPr="009878A4">
        <w:rPr>
          <w:rFonts w:ascii="Times New Roman" w:hAnsi="Times New Roman" w:cs="Times New Roman"/>
          <w:sz w:val="28"/>
          <w:szCs w:val="28"/>
          <w:lang w:val="en-US"/>
        </w:rPr>
        <w:t xml:space="preserve"> built defensive </w:t>
      </w:r>
      <w:r w:rsidR="00256D4E" w:rsidRPr="009878A4">
        <w:rPr>
          <w:rFonts w:ascii="Times New Roman" w:hAnsi="Times New Roman" w:cs="Times New Roman"/>
          <w:sz w:val="28"/>
          <w:szCs w:val="28"/>
          <w:lang w:val="en-US"/>
        </w:rPr>
        <w:t>positions</w:t>
      </w:r>
      <w:r w:rsidR="00601B72" w:rsidRPr="009878A4">
        <w:rPr>
          <w:rFonts w:ascii="Times New Roman" w:hAnsi="Times New Roman" w:cs="Times New Roman"/>
          <w:sz w:val="28"/>
          <w:szCs w:val="28"/>
          <w:lang w:val="en-US"/>
        </w:rPr>
        <w:t xml:space="preserve"> using the most </w:t>
      </w:r>
      <w:r w:rsidR="00456F86" w:rsidRPr="009878A4">
        <w:rPr>
          <w:rFonts w:ascii="Times New Roman" w:hAnsi="Times New Roman" w:cs="Times New Roman"/>
          <w:sz w:val="28"/>
          <w:szCs w:val="28"/>
          <w:lang w:val="en-US"/>
        </w:rPr>
        <w:t xml:space="preserve">substantial </w:t>
      </w:r>
      <w:r w:rsidR="00601B72" w:rsidRPr="009878A4">
        <w:rPr>
          <w:rFonts w:ascii="Times New Roman" w:hAnsi="Times New Roman" w:cs="Times New Roman"/>
          <w:sz w:val="28"/>
          <w:szCs w:val="28"/>
          <w:lang w:val="en-US"/>
        </w:rPr>
        <w:t>buildings.</w:t>
      </w:r>
      <w:r w:rsidR="0024251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56D4E" w:rsidRPr="009878A4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9E612B" w:rsidRPr="009878A4">
        <w:rPr>
          <w:rFonts w:ascii="Times New Roman" w:hAnsi="Times New Roman" w:cs="Times New Roman"/>
          <w:sz w:val="28"/>
          <w:szCs w:val="28"/>
          <w:lang w:val="en-US"/>
        </w:rPr>
        <w:t>y</w:t>
      </w:r>
      <w:r w:rsidR="0024251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E612B" w:rsidRPr="009878A4">
        <w:rPr>
          <w:rFonts w:ascii="Times New Roman" w:hAnsi="Times New Roman" w:cs="Times New Roman"/>
          <w:sz w:val="28"/>
          <w:szCs w:val="28"/>
          <w:lang w:val="en-US"/>
        </w:rPr>
        <w:t xml:space="preserve">built </w:t>
      </w:r>
      <w:r w:rsidR="00256D4E" w:rsidRPr="009878A4">
        <w:rPr>
          <w:rFonts w:ascii="Times New Roman" w:hAnsi="Times New Roman" w:cs="Times New Roman"/>
          <w:sz w:val="28"/>
          <w:szCs w:val="28"/>
          <w:lang w:val="en-US"/>
        </w:rPr>
        <w:t>defensive lines along the streets.</w:t>
      </w:r>
      <w:r w:rsidR="00472381" w:rsidRPr="009878A4">
        <w:rPr>
          <w:rFonts w:ascii="Times New Roman" w:hAnsi="Times New Roman" w:cs="Times New Roman"/>
          <w:sz w:val="28"/>
          <w:szCs w:val="28"/>
          <w:lang w:val="en-US"/>
        </w:rPr>
        <w:t xml:space="preserve"> The</w:t>
      </w:r>
      <w:r w:rsidR="0024251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878A4" w:rsidRPr="009878A4">
        <w:rPr>
          <w:rFonts w:ascii="Times New Roman" w:hAnsi="Times New Roman" w:cs="Times New Roman"/>
          <w:sz w:val="28"/>
          <w:szCs w:val="28"/>
          <w:lang w:val="en-US"/>
        </w:rPr>
        <w:t xml:space="preserve">barricades and </w:t>
      </w:r>
      <w:r w:rsidR="00472381" w:rsidRPr="009878A4">
        <w:rPr>
          <w:rFonts w:ascii="Times New Roman" w:hAnsi="Times New Roman" w:cs="Times New Roman"/>
          <w:sz w:val="28"/>
          <w:szCs w:val="28"/>
          <w:lang w:val="en-US"/>
        </w:rPr>
        <w:t>anti-tank obstacles blocked the streets.</w:t>
      </w:r>
    </w:p>
    <w:p w:rsidR="003C11D6" w:rsidRDefault="00F31B84" w:rsidP="00EC485A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9E612B">
        <w:rPr>
          <w:rFonts w:ascii="Times New Roman" w:hAnsi="Times New Roman" w:cs="Times New Roman"/>
          <w:i/>
          <w:sz w:val="28"/>
          <w:szCs w:val="28"/>
          <w:lang w:val="en-US"/>
        </w:rPr>
        <w:t>Write the following sentences from the text in Passive Voice</w:t>
      </w:r>
      <w:r w:rsidR="007E4164" w:rsidRPr="009E612B">
        <w:rPr>
          <w:rFonts w:ascii="Times New Roman" w:hAnsi="Times New Roman" w:cs="Times New Roman"/>
          <w:i/>
          <w:sz w:val="28"/>
          <w:szCs w:val="28"/>
          <w:lang w:val="en-US"/>
        </w:rPr>
        <w:t xml:space="preserve"> using the Passive form of the verbs written in capitalized letters</w:t>
      </w:r>
      <w:r w:rsidR="003C11D6" w:rsidRPr="009E612B">
        <w:rPr>
          <w:rFonts w:ascii="Times New Roman" w:hAnsi="Times New Roman" w:cs="Times New Roman"/>
          <w:i/>
          <w:sz w:val="28"/>
          <w:szCs w:val="28"/>
          <w:lang w:val="en-US"/>
        </w:rPr>
        <w:t>.</w:t>
      </w:r>
    </w:p>
    <w:p w:rsidR="003C11D6" w:rsidRPr="00E5032B" w:rsidRDefault="00E5032B" w:rsidP="00EC485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5032B">
        <w:rPr>
          <w:rFonts w:ascii="Times New Roman" w:hAnsi="Times New Roman" w:cs="Times New Roman"/>
          <w:sz w:val="28"/>
          <w:szCs w:val="28"/>
          <w:lang w:val="en-US"/>
        </w:rPr>
        <w:t xml:space="preserve">The most </w:t>
      </w:r>
      <w:r w:rsidR="003C11D6" w:rsidRPr="00E5032B">
        <w:rPr>
          <w:rFonts w:ascii="Times New Roman" w:hAnsi="Times New Roman" w:cs="Times New Roman"/>
          <w:sz w:val="28"/>
          <w:szCs w:val="28"/>
          <w:lang w:val="en-US"/>
        </w:rPr>
        <w:t xml:space="preserve">substantial buildings ________ </w:t>
      </w:r>
      <w:r w:rsidR="007E4164" w:rsidRPr="00E5032B">
        <w:rPr>
          <w:rFonts w:ascii="Times New Roman" w:hAnsi="Times New Roman" w:cs="Times New Roman"/>
          <w:sz w:val="28"/>
          <w:szCs w:val="28"/>
          <w:lang w:val="en-US"/>
        </w:rPr>
        <w:t xml:space="preserve">(TO USE) </w:t>
      </w:r>
      <w:r w:rsidR="003C11D6" w:rsidRPr="00E5032B">
        <w:rPr>
          <w:rFonts w:ascii="Times New Roman" w:hAnsi="Times New Roman" w:cs="Times New Roman"/>
          <w:sz w:val="28"/>
          <w:szCs w:val="28"/>
          <w:lang w:val="en-US"/>
        </w:rPr>
        <w:t>by the Soviet troops to build defensive positions.</w:t>
      </w:r>
    </w:p>
    <w:p w:rsidR="009E612B" w:rsidRPr="00E5032B" w:rsidRDefault="009E612B" w:rsidP="00EC485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5032B">
        <w:rPr>
          <w:rFonts w:ascii="Times New Roman" w:hAnsi="Times New Roman" w:cs="Times New Roman"/>
          <w:sz w:val="28"/>
          <w:szCs w:val="28"/>
          <w:lang w:val="en-US"/>
        </w:rPr>
        <w:t>Defensive positions _________</w:t>
      </w:r>
      <w:proofErr w:type="gramStart"/>
      <w:r w:rsidRPr="00E5032B">
        <w:rPr>
          <w:rFonts w:ascii="Times New Roman" w:hAnsi="Times New Roman" w:cs="Times New Roman"/>
          <w:sz w:val="28"/>
          <w:szCs w:val="28"/>
          <w:lang w:val="en-US"/>
        </w:rPr>
        <w:t>_(</w:t>
      </w:r>
      <w:proofErr w:type="gramEnd"/>
      <w:r w:rsidRPr="00E5032B">
        <w:rPr>
          <w:rFonts w:ascii="Times New Roman" w:hAnsi="Times New Roman" w:cs="Times New Roman"/>
          <w:sz w:val="28"/>
          <w:szCs w:val="28"/>
          <w:lang w:val="en-US"/>
        </w:rPr>
        <w:t>TO BUILD) along the streets.</w:t>
      </w:r>
    </w:p>
    <w:p w:rsidR="00F7526D" w:rsidRDefault="009E612B" w:rsidP="00EC485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5032B">
        <w:rPr>
          <w:rFonts w:ascii="Times New Roman" w:hAnsi="Times New Roman" w:cs="Times New Roman"/>
          <w:sz w:val="28"/>
          <w:szCs w:val="28"/>
          <w:lang w:val="en-US"/>
        </w:rPr>
        <w:t>The streets ___________</w:t>
      </w:r>
      <w:r w:rsidR="00E5032B" w:rsidRPr="00E5032B">
        <w:rPr>
          <w:rFonts w:ascii="Times New Roman" w:hAnsi="Times New Roman" w:cs="Times New Roman"/>
          <w:sz w:val="28"/>
          <w:szCs w:val="28"/>
          <w:lang w:val="en-US"/>
        </w:rPr>
        <w:t>_</w:t>
      </w:r>
      <w:proofErr w:type="gramStart"/>
      <w:r w:rsidR="00E5032B" w:rsidRPr="00E5032B">
        <w:rPr>
          <w:rFonts w:ascii="Times New Roman" w:hAnsi="Times New Roman" w:cs="Times New Roman"/>
          <w:sz w:val="28"/>
          <w:szCs w:val="28"/>
          <w:lang w:val="en-US"/>
        </w:rPr>
        <w:t>_(</w:t>
      </w:r>
      <w:proofErr w:type="gramEnd"/>
      <w:r w:rsidR="00E5032B" w:rsidRPr="00E5032B">
        <w:rPr>
          <w:rFonts w:ascii="Times New Roman" w:hAnsi="Times New Roman" w:cs="Times New Roman"/>
          <w:sz w:val="28"/>
          <w:szCs w:val="28"/>
          <w:lang w:val="en-US"/>
        </w:rPr>
        <w:t xml:space="preserve">TO BLOCK) </w:t>
      </w:r>
      <w:r w:rsidR="00894D0C">
        <w:rPr>
          <w:rFonts w:ascii="Times New Roman" w:hAnsi="Times New Roman" w:cs="Times New Roman"/>
          <w:sz w:val="28"/>
          <w:szCs w:val="28"/>
          <w:lang w:val="en-US"/>
        </w:rPr>
        <w:t>with</w:t>
      </w:r>
      <w:r w:rsidR="00E5032B" w:rsidRPr="00E5032B">
        <w:rPr>
          <w:rFonts w:ascii="Times New Roman" w:hAnsi="Times New Roman" w:cs="Times New Roman"/>
          <w:sz w:val="28"/>
          <w:szCs w:val="28"/>
          <w:lang w:val="en-US"/>
        </w:rPr>
        <w:t xml:space="preserve"> barricades and </w:t>
      </w:r>
      <w:r w:rsidRPr="00E5032B">
        <w:rPr>
          <w:rFonts w:ascii="Times New Roman" w:hAnsi="Times New Roman" w:cs="Times New Roman"/>
          <w:sz w:val="28"/>
          <w:szCs w:val="28"/>
          <w:lang w:val="en-US"/>
        </w:rPr>
        <w:t>anti-tank obstacles.</w:t>
      </w:r>
    </w:p>
    <w:p w:rsidR="00E5032B" w:rsidRPr="00E5032B" w:rsidRDefault="00E5032B" w:rsidP="00EC485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C973D9" w:rsidRPr="00A403F2" w:rsidRDefault="00377ED5" w:rsidP="00EC485A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A403F2">
        <w:rPr>
          <w:rFonts w:ascii="Times New Roman" w:hAnsi="Times New Roman" w:cs="Times New Roman"/>
          <w:i/>
          <w:sz w:val="28"/>
          <w:szCs w:val="28"/>
          <w:lang w:val="en-US"/>
        </w:rPr>
        <w:t xml:space="preserve">What item did soldiers use to build </w:t>
      </w:r>
      <w:r w:rsidR="00560B8C" w:rsidRPr="00A403F2">
        <w:rPr>
          <w:rFonts w:ascii="Times New Roman" w:hAnsi="Times New Roman" w:cs="Times New Roman"/>
          <w:i/>
          <w:sz w:val="28"/>
          <w:szCs w:val="28"/>
          <w:lang w:val="en-US"/>
        </w:rPr>
        <w:t>barriers</w:t>
      </w:r>
      <w:r w:rsidRPr="00A403F2">
        <w:rPr>
          <w:rFonts w:ascii="Times New Roman" w:hAnsi="Times New Roman" w:cs="Times New Roman"/>
          <w:i/>
          <w:sz w:val="28"/>
          <w:szCs w:val="28"/>
          <w:lang w:val="en-US"/>
        </w:rPr>
        <w:t xml:space="preserve"> against tanks? Find this item </w:t>
      </w:r>
      <w:r w:rsidRPr="00DE04E5">
        <w:rPr>
          <w:rFonts w:ascii="Times New Roman" w:hAnsi="Times New Roman" w:cs="Times New Roman"/>
          <w:i/>
          <w:sz w:val="28"/>
          <w:szCs w:val="28"/>
          <w:lang w:val="en-US"/>
        </w:rPr>
        <w:t>at</w:t>
      </w:r>
      <w:r w:rsidRPr="00A403F2">
        <w:rPr>
          <w:rFonts w:ascii="Times New Roman" w:hAnsi="Times New Roman" w:cs="Times New Roman"/>
          <w:i/>
          <w:sz w:val="28"/>
          <w:szCs w:val="28"/>
          <w:lang w:val="en-US"/>
        </w:rPr>
        <w:t xml:space="preserve"> the exposition </w:t>
      </w:r>
      <w:r w:rsidRPr="00DE04E5">
        <w:rPr>
          <w:rFonts w:ascii="Times New Roman" w:hAnsi="Times New Roman" w:cs="Times New Roman"/>
          <w:i/>
          <w:sz w:val="28"/>
          <w:szCs w:val="28"/>
          <w:lang w:val="en-US"/>
        </w:rPr>
        <w:t>of</w:t>
      </w:r>
      <w:r w:rsidRPr="00A403F2">
        <w:rPr>
          <w:rFonts w:ascii="Times New Roman" w:hAnsi="Times New Roman" w:cs="Times New Roman"/>
          <w:i/>
          <w:sz w:val="28"/>
          <w:szCs w:val="28"/>
          <w:lang w:val="en-US"/>
        </w:rPr>
        <w:t xml:space="preserve"> the street. </w:t>
      </w:r>
      <w:r w:rsidR="003C3082" w:rsidRPr="00A403F2">
        <w:rPr>
          <w:rFonts w:ascii="Times New Roman" w:hAnsi="Times New Roman" w:cs="Times New Roman"/>
          <w:i/>
          <w:sz w:val="28"/>
          <w:szCs w:val="28"/>
          <w:lang w:val="en-US"/>
        </w:rPr>
        <w:t>Find out</w:t>
      </w:r>
      <w:r w:rsidR="00D43BF3" w:rsidRPr="00A403F2">
        <w:rPr>
          <w:rFonts w:ascii="Times New Roman" w:hAnsi="Times New Roman" w:cs="Times New Roman"/>
          <w:i/>
          <w:sz w:val="28"/>
          <w:szCs w:val="28"/>
          <w:lang w:val="en-US"/>
        </w:rPr>
        <w:t xml:space="preserve"> and w</w:t>
      </w:r>
      <w:r w:rsidRPr="00A403F2">
        <w:rPr>
          <w:rFonts w:ascii="Times New Roman" w:hAnsi="Times New Roman" w:cs="Times New Roman"/>
          <w:i/>
          <w:sz w:val="28"/>
          <w:szCs w:val="28"/>
          <w:lang w:val="en-US"/>
        </w:rPr>
        <w:t xml:space="preserve">rite down the name of this item (use the </w:t>
      </w:r>
      <w:r w:rsidR="00D43BF3" w:rsidRPr="00A403F2">
        <w:rPr>
          <w:rFonts w:ascii="Times New Roman" w:hAnsi="Times New Roman" w:cs="Times New Roman"/>
          <w:i/>
          <w:sz w:val="28"/>
          <w:szCs w:val="28"/>
          <w:lang w:val="en-US"/>
        </w:rPr>
        <w:t>picture</w:t>
      </w:r>
      <w:r w:rsidR="00F21A8A" w:rsidRPr="00A403F2">
        <w:rPr>
          <w:rFonts w:ascii="Times New Roman" w:hAnsi="Times New Roman" w:cs="Times New Roman"/>
          <w:i/>
          <w:sz w:val="28"/>
          <w:szCs w:val="28"/>
          <w:lang w:val="en-US"/>
        </w:rPr>
        <w:t>s</w:t>
      </w:r>
      <w:r w:rsidR="00D43BF3" w:rsidRPr="00A403F2">
        <w:rPr>
          <w:rFonts w:ascii="Times New Roman" w:hAnsi="Times New Roman" w:cs="Times New Roman"/>
          <w:i/>
          <w:sz w:val="28"/>
          <w:szCs w:val="28"/>
          <w:lang w:val="en-US"/>
        </w:rPr>
        <w:t xml:space="preserve"> and the </w:t>
      </w:r>
      <w:r w:rsidR="009B0302">
        <w:rPr>
          <w:rFonts w:ascii="Times New Roman" w:hAnsi="Times New Roman" w:cs="Times New Roman"/>
          <w:i/>
          <w:sz w:val="28"/>
          <w:szCs w:val="28"/>
          <w:lang w:val="en-US"/>
        </w:rPr>
        <w:t>active vocabulary</w:t>
      </w:r>
      <w:r w:rsidRPr="00A403F2">
        <w:rPr>
          <w:rFonts w:ascii="Times New Roman" w:hAnsi="Times New Roman" w:cs="Times New Roman"/>
          <w:i/>
          <w:sz w:val="28"/>
          <w:szCs w:val="28"/>
          <w:lang w:val="en-US"/>
        </w:rPr>
        <w:t xml:space="preserve"> if you need).</w:t>
      </w:r>
    </w:p>
    <w:p w:rsidR="00F21A8A" w:rsidRDefault="00F21A8A" w:rsidP="00EC485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F21A8A" w:rsidRDefault="00F21A8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21A8A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2514600" cy="1314450"/>
            <wp:effectExtent l="0" t="0" r="0" b="0"/>
            <wp:docPr id="1" name="Рисунок 1" descr="C:\Users\Public\Pictures\Sample Pictures\fl005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ublic\Pictures\Sample Pictures\fl005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98" cy="1314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21A8A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2085975" cy="1343165"/>
            <wp:effectExtent l="0" t="0" r="0" b="0"/>
            <wp:docPr id="2" name="Рисунок 2" descr="C:\Users\Public\Pictures\Sample Pictures\4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ublic\Pictures\Sample Pictures\4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975" cy="1343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1A8A" w:rsidRDefault="00F21A8A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377ED5" w:rsidRDefault="00377ED5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994423" w:rsidRDefault="00994423" w:rsidP="00511527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994423" w:rsidRDefault="00994423" w:rsidP="00511527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994423" w:rsidRDefault="00994423" w:rsidP="00511527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994423" w:rsidRDefault="00994423" w:rsidP="00511527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700455" w:rsidRDefault="00700455" w:rsidP="00511527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700455" w:rsidRDefault="00700455" w:rsidP="00511527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E686B" w:rsidRDefault="00A35EC6" w:rsidP="0051152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>Task 3</w:t>
      </w:r>
      <w:r w:rsidR="00377ED5" w:rsidRPr="00377ED5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  <w:r w:rsidR="00D43BF3">
        <w:rPr>
          <w:rFonts w:ascii="Times New Roman" w:hAnsi="Times New Roman" w:cs="Times New Roman"/>
          <w:sz w:val="28"/>
          <w:szCs w:val="28"/>
          <w:lang w:val="en-US"/>
        </w:rPr>
        <w:t>Read the text about a ver</w:t>
      </w:r>
      <w:r w:rsidR="001D3C0A">
        <w:rPr>
          <w:rFonts w:ascii="Times New Roman" w:hAnsi="Times New Roman" w:cs="Times New Roman"/>
          <w:sz w:val="28"/>
          <w:szCs w:val="28"/>
          <w:lang w:val="en-US"/>
        </w:rPr>
        <w:t>y famous anti-tank barrier. Fill in the gaps with the correct forms of the words written in capitalized letters.</w:t>
      </w:r>
    </w:p>
    <w:p w:rsidR="004E686B" w:rsidRDefault="0018096F" w:rsidP="0051152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521226">
        <w:rPr>
          <w:rFonts w:ascii="Times New Roman" w:hAnsi="Times New Roman" w:cs="Times New Roman"/>
          <w:sz w:val="28"/>
          <w:szCs w:val="28"/>
          <w:lang w:val="en-US"/>
        </w:rPr>
        <w:t>Czech</w:t>
      </w:r>
      <w:r w:rsidR="00B22AB6">
        <w:rPr>
          <w:rFonts w:ascii="Times New Roman" w:hAnsi="Times New Roman" w:cs="Times New Roman"/>
          <w:sz w:val="28"/>
          <w:szCs w:val="28"/>
          <w:lang w:val="en-US"/>
        </w:rPr>
        <w:t xml:space="preserve"> h</w:t>
      </w:r>
      <w:r w:rsidR="004E686B">
        <w:rPr>
          <w:rFonts w:ascii="Times New Roman" w:hAnsi="Times New Roman" w:cs="Times New Roman"/>
          <w:sz w:val="28"/>
          <w:szCs w:val="28"/>
          <w:lang w:val="en-US"/>
        </w:rPr>
        <w:t xml:space="preserve">edgehog _____ (TO BE) a trap made of three metal </w:t>
      </w:r>
      <w:r w:rsidR="00702CAA">
        <w:rPr>
          <w:rFonts w:ascii="Times New Roman" w:hAnsi="Times New Roman" w:cs="Times New Roman"/>
          <w:sz w:val="28"/>
          <w:szCs w:val="28"/>
          <w:lang w:val="en-US"/>
        </w:rPr>
        <w:t xml:space="preserve">_____ (A BAR) </w:t>
      </w:r>
      <w:r w:rsidR="00521226" w:rsidRPr="00DE04E5">
        <w:rPr>
          <w:rFonts w:ascii="Times New Roman" w:hAnsi="Times New Roman" w:cs="Times New Roman"/>
          <w:sz w:val="28"/>
          <w:szCs w:val="28"/>
          <w:lang w:val="en-US"/>
        </w:rPr>
        <w:t>bound</w:t>
      </w:r>
      <w:r w:rsidR="004E686B">
        <w:rPr>
          <w:rFonts w:ascii="Times New Roman" w:hAnsi="Times New Roman" w:cs="Times New Roman"/>
          <w:sz w:val="28"/>
          <w:szCs w:val="28"/>
          <w:lang w:val="en-US"/>
        </w:rPr>
        <w:t xml:space="preserve"> together.</w:t>
      </w:r>
      <w:r w:rsidR="003B3CF3">
        <w:rPr>
          <w:rFonts w:ascii="Times New Roman" w:hAnsi="Times New Roman" w:cs="Times New Roman"/>
          <w:sz w:val="28"/>
          <w:szCs w:val="28"/>
          <w:lang w:val="en-US"/>
        </w:rPr>
        <w:t xml:space="preserve"> The Soviet Union _____ (TO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USE) </w:t>
      </w:r>
      <w:r w:rsidR="00521226">
        <w:rPr>
          <w:rFonts w:ascii="Times New Roman" w:hAnsi="Times New Roman" w:cs="Times New Roman"/>
          <w:sz w:val="28"/>
          <w:szCs w:val="28"/>
          <w:lang w:val="en-US"/>
        </w:rPr>
        <w:t>Czech</w:t>
      </w:r>
      <w:r w:rsidR="003B3CF3">
        <w:rPr>
          <w:rFonts w:ascii="Times New Roman" w:hAnsi="Times New Roman" w:cs="Times New Roman"/>
          <w:sz w:val="28"/>
          <w:szCs w:val="28"/>
          <w:lang w:val="en-US"/>
        </w:rPr>
        <w:t xml:space="preserve"> hedgehogs in World War 2 in anti-tank </w:t>
      </w:r>
      <w:proofErr w:type="spellStart"/>
      <w:r w:rsidR="003B3CF3">
        <w:rPr>
          <w:rFonts w:ascii="Times New Roman" w:hAnsi="Times New Roman" w:cs="Times New Roman"/>
          <w:sz w:val="28"/>
          <w:szCs w:val="28"/>
          <w:lang w:val="en-US"/>
        </w:rPr>
        <w:t>defen</w:t>
      </w:r>
      <w:r w:rsidR="00EC485A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3B3CF3">
        <w:rPr>
          <w:rFonts w:ascii="Times New Roman" w:hAnsi="Times New Roman" w:cs="Times New Roman"/>
          <w:sz w:val="28"/>
          <w:szCs w:val="28"/>
          <w:lang w:val="en-US"/>
        </w:rPr>
        <w:t>e</w:t>
      </w:r>
      <w:proofErr w:type="spellEnd"/>
      <w:r w:rsidR="003B3CF3">
        <w:rPr>
          <w:rFonts w:ascii="Times New Roman" w:hAnsi="Times New Roman" w:cs="Times New Roman"/>
          <w:sz w:val="28"/>
          <w:szCs w:val="28"/>
          <w:lang w:val="en-US"/>
        </w:rPr>
        <w:t>.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Soldiers _____ (TO BUILD) </w:t>
      </w:r>
      <w:r w:rsidR="00521226">
        <w:rPr>
          <w:rFonts w:ascii="Times New Roman" w:hAnsi="Times New Roman" w:cs="Times New Roman"/>
          <w:sz w:val="28"/>
          <w:szCs w:val="28"/>
          <w:lang w:val="en-US"/>
        </w:rPr>
        <w:t>Czech</w:t>
      </w:r>
      <w:r w:rsidR="00B22AB6">
        <w:rPr>
          <w:rFonts w:ascii="Times New Roman" w:hAnsi="Times New Roman" w:cs="Times New Roman"/>
          <w:sz w:val="28"/>
          <w:szCs w:val="28"/>
          <w:lang w:val="en-US"/>
        </w:rPr>
        <w:t xml:space="preserve"> hedgehogs at the places where enemy _____ (A TANK) could appear. </w:t>
      </w:r>
      <w:r w:rsidR="0003424C">
        <w:rPr>
          <w:rFonts w:ascii="Times New Roman" w:hAnsi="Times New Roman" w:cs="Times New Roman"/>
          <w:sz w:val="28"/>
          <w:szCs w:val="28"/>
          <w:lang w:val="en-US"/>
        </w:rPr>
        <w:t xml:space="preserve">_____ (THIS) barriers slowed down the tanks. </w:t>
      </w:r>
    </w:p>
    <w:p w:rsidR="00D438EC" w:rsidRPr="00DE2B76" w:rsidRDefault="00D438EC" w:rsidP="0051152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C15D6F" w:rsidRDefault="00694F4E" w:rsidP="0051152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Task 4</w:t>
      </w:r>
      <w:r w:rsidR="00842E52" w:rsidRPr="00842E52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  <w:r w:rsidR="001A6ADE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A403F2">
        <w:rPr>
          <w:rFonts w:ascii="Times New Roman" w:hAnsi="Times New Roman" w:cs="Times New Roman"/>
          <w:sz w:val="28"/>
          <w:szCs w:val="28"/>
          <w:lang w:val="en-US"/>
        </w:rPr>
        <w:t>There is a picture</w:t>
      </w:r>
      <w:r w:rsidR="00C15D6F">
        <w:rPr>
          <w:rFonts w:ascii="Times New Roman" w:hAnsi="Times New Roman" w:cs="Times New Roman"/>
          <w:sz w:val="28"/>
          <w:szCs w:val="28"/>
          <w:lang w:val="en-US"/>
        </w:rPr>
        <w:t xml:space="preserve"> of </w:t>
      </w:r>
      <w:r w:rsidR="00521226" w:rsidRPr="00DE04E5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1A6AD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15D6F">
        <w:rPr>
          <w:rFonts w:ascii="Times New Roman" w:hAnsi="Times New Roman" w:cs="Times New Roman"/>
          <w:sz w:val="28"/>
          <w:szCs w:val="28"/>
          <w:lang w:val="en-US"/>
        </w:rPr>
        <w:t>Moscow street of that time.</w:t>
      </w:r>
      <w:r w:rsidR="001A6AD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15D6F">
        <w:rPr>
          <w:rFonts w:ascii="Times New Roman" w:hAnsi="Times New Roman" w:cs="Times New Roman"/>
          <w:sz w:val="28"/>
          <w:szCs w:val="28"/>
          <w:lang w:val="en-US"/>
        </w:rPr>
        <w:t>Look at this picture and describe it using the keywords.</w:t>
      </w:r>
    </w:p>
    <w:p w:rsidR="003713B8" w:rsidRDefault="003713B8" w:rsidP="00511527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691532">
        <w:rPr>
          <w:rFonts w:ascii="Times New Roman" w:hAnsi="Times New Roman" w:cs="Times New Roman"/>
          <w:i/>
          <w:sz w:val="28"/>
          <w:szCs w:val="28"/>
          <w:lang w:val="en-US"/>
        </w:rPr>
        <w:t>F</w:t>
      </w:r>
      <w:r w:rsidR="00C15D6F" w:rsidRPr="00691532">
        <w:rPr>
          <w:rFonts w:ascii="Times New Roman" w:hAnsi="Times New Roman" w:cs="Times New Roman"/>
          <w:i/>
          <w:sz w:val="28"/>
          <w:szCs w:val="28"/>
          <w:lang w:val="en-US"/>
        </w:rPr>
        <w:t xml:space="preserve">irewood, </w:t>
      </w:r>
      <w:r w:rsidR="004A221F" w:rsidRPr="00691532">
        <w:rPr>
          <w:rFonts w:ascii="Times New Roman" w:hAnsi="Times New Roman" w:cs="Times New Roman"/>
          <w:i/>
          <w:sz w:val="28"/>
          <w:szCs w:val="28"/>
          <w:lang w:val="en-US"/>
        </w:rPr>
        <w:t xml:space="preserve">tram, pedestrians, </w:t>
      </w:r>
      <w:r w:rsidR="00691532">
        <w:rPr>
          <w:rFonts w:ascii="Times New Roman" w:hAnsi="Times New Roman" w:cs="Times New Roman"/>
          <w:i/>
          <w:sz w:val="28"/>
          <w:szCs w:val="28"/>
          <w:lang w:val="en-US"/>
        </w:rPr>
        <w:t xml:space="preserve">houses, </w:t>
      </w:r>
      <w:proofErr w:type="gramStart"/>
      <w:r w:rsidR="00691532">
        <w:rPr>
          <w:rFonts w:ascii="Times New Roman" w:hAnsi="Times New Roman" w:cs="Times New Roman"/>
          <w:i/>
          <w:sz w:val="28"/>
          <w:szCs w:val="28"/>
          <w:lang w:val="en-US"/>
        </w:rPr>
        <w:t>wide street</w:t>
      </w:r>
      <w:proofErr w:type="gramEnd"/>
      <w:r w:rsidR="005B0A1D">
        <w:rPr>
          <w:rFonts w:ascii="Times New Roman" w:hAnsi="Times New Roman" w:cs="Times New Roman"/>
          <w:i/>
          <w:sz w:val="28"/>
          <w:szCs w:val="28"/>
          <w:lang w:val="en-US"/>
        </w:rPr>
        <w:t>, traffic</w:t>
      </w:r>
    </w:p>
    <w:p w:rsidR="003713B8" w:rsidRDefault="00AA7BCA" w:rsidP="009125D5">
      <w:pPr>
        <w:rPr>
          <w:rFonts w:ascii="Times New Roman" w:hAnsi="Times New Roman" w:cs="Times New Roman"/>
          <w:i/>
          <w:sz w:val="28"/>
          <w:szCs w:val="28"/>
          <w:lang w:val="en-US"/>
        </w:rPr>
      </w:pPr>
      <w:r>
        <w:rPr>
          <w:rFonts w:ascii="Times New Roman" w:hAnsi="Times New Roman" w:cs="Times New Roman"/>
          <w:i/>
          <w:sz w:val="28"/>
          <w:szCs w:val="28"/>
          <w:lang w:val="en-US"/>
        </w:rPr>
        <w:t>_____________________________________________________________________________________________________</w:t>
      </w:r>
      <w:r w:rsidR="009125D5">
        <w:rPr>
          <w:rFonts w:ascii="Times New Roman" w:hAnsi="Times New Roman" w:cs="Times New Roman"/>
          <w:i/>
          <w:sz w:val="28"/>
          <w:szCs w:val="28"/>
          <w:lang w:val="en-US"/>
        </w:rPr>
        <w:t>_______________________________</w:t>
      </w:r>
    </w:p>
    <w:p w:rsidR="009125D5" w:rsidRPr="00A403F2" w:rsidRDefault="009125D5" w:rsidP="009125D5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B95EFB" w:rsidRDefault="00F83C87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F83C87">
        <w:rPr>
          <w:rFonts w:ascii="Times New Roman" w:hAnsi="Times New Roman" w:cs="Times New Roman"/>
          <w:b/>
          <w:noProof/>
          <w:sz w:val="28"/>
          <w:szCs w:val="28"/>
          <w:lang w:eastAsia="ru-RU"/>
        </w:rPr>
        <w:drawing>
          <wp:inline distT="0" distB="0" distL="0" distR="0">
            <wp:extent cx="3657600" cy="2105025"/>
            <wp:effectExtent l="0" t="0" r="0" b="9525"/>
            <wp:docPr id="3" name="Рисунок 3" descr="C:\Users\Public\Pictures\Sample Pictures\20218_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ublic\Pictures\Sample Pictures\20218_17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5D5" w:rsidRPr="00A403F2" w:rsidRDefault="009125D5" w:rsidP="0051152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ow will this street change after the war? Write a few sentences in Future Simple.</w:t>
      </w:r>
    </w:p>
    <w:p w:rsidR="00B95EFB" w:rsidRDefault="00640715" w:rsidP="00511527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____________________________________________________________________________________________________________________________________________________________________________________________________</w:t>
      </w:r>
      <w:r w:rsidR="009A6EF8">
        <w:rPr>
          <w:rFonts w:ascii="Times New Roman" w:hAnsi="Times New Roman" w:cs="Times New Roman"/>
          <w:b/>
          <w:sz w:val="28"/>
          <w:szCs w:val="28"/>
          <w:lang w:val="en-US"/>
        </w:rPr>
        <w:t>__</w:t>
      </w:r>
    </w:p>
    <w:p w:rsidR="00B95EFB" w:rsidRDefault="00B95EFB" w:rsidP="00511527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AD38B5" w:rsidRDefault="00051028" w:rsidP="0051152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Task 5</w:t>
      </w:r>
      <w:r w:rsidR="00AD38B5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  <w:r w:rsidR="00AD38B5">
        <w:rPr>
          <w:rFonts w:ascii="Times New Roman" w:hAnsi="Times New Roman" w:cs="Times New Roman"/>
          <w:sz w:val="28"/>
          <w:szCs w:val="28"/>
          <w:lang w:val="en-US"/>
        </w:rPr>
        <w:t xml:space="preserve">Find the model of </w:t>
      </w:r>
      <w:r w:rsidR="005E4CAF">
        <w:rPr>
          <w:rFonts w:ascii="Times New Roman" w:hAnsi="Times New Roman" w:cs="Times New Roman"/>
          <w:sz w:val="28"/>
          <w:szCs w:val="28"/>
          <w:lang w:val="en-US"/>
        </w:rPr>
        <w:t>the Soviet warfare snowmobile</w:t>
      </w:r>
      <w:r w:rsidR="001A6AD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D38B5" w:rsidRPr="00DE04E5">
        <w:rPr>
          <w:rFonts w:ascii="Times New Roman" w:hAnsi="Times New Roman" w:cs="Times New Roman"/>
          <w:sz w:val="28"/>
          <w:szCs w:val="28"/>
          <w:lang w:val="en-US"/>
        </w:rPr>
        <w:t>at</w:t>
      </w:r>
      <w:r w:rsidR="00AD38B5">
        <w:rPr>
          <w:rFonts w:ascii="Times New Roman" w:hAnsi="Times New Roman" w:cs="Times New Roman"/>
          <w:sz w:val="28"/>
          <w:szCs w:val="28"/>
          <w:lang w:val="en-US"/>
        </w:rPr>
        <w:t xml:space="preserve"> the exposition of the factory. </w:t>
      </w:r>
      <w:r w:rsidR="003A3C92">
        <w:rPr>
          <w:rFonts w:ascii="Times New Roman" w:hAnsi="Times New Roman" w:cs="Times New Roman"/>
          <w:sz w:val="28"/>
          <w:szCs w:val="28"/>
          <w:lang w:val="en-US"/>
        </w:rPr>
        <w:t xml:space="preserve">Who was the engineer of the </w:t>
      </w:r>
      <w:r w:rsidR="005E4CAF">
        <w:rPr>
          <w:rFonts w:ascii="Times New Roman" w:hAnsi="Times New Roman" w:cs="Times New Roman"/>
          <w:sz w:val="28"/>
          <w:szCs w:val="28"/>
          <w:lang w:val="en-US"/>
        </w:rPr>
        <w:t>snowmobile</w:t>
      </w:r>
      <w:r w:rsidR="003A3C92">
        <w:rPr>
          <w:rFonts w:ascii="Times New Roman" w:hAnsi="Times New Roman" w:cs="Times New Roman"/>
          <w:sz w:val="28"/>
          <w:szCs w:val="28"/>
          <w:lang w:val="en-US"/>
        </w:rPr>
        <w:t>?</w:t>
      </w:r>
    </w:p>
    <w:p w:rsidR="003A3C92" w:rsidRDefault="003A3C92" w:rsidP="0051152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FA370C" w:rsidRDefault="00FA370C" w:rsidP="0051152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3A3C92" w:rsidRDefault="00051028" w:rsidP="0051152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Task 6</w:t>
      </w:r>
      <w:r w:rsidR="00FA370C" w:rsidRPr="00FA370C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  <w:r w:rsidR="00FA370C">
        <w:rPr>
          <w:rFonts w:ascii="Times New Roman" w:hAnsi="Times New Roman" w:cs="Times New Roman"/>
          <w:sz w:val="28"/>
          <w:szCs w:val="28"/>
          <w:lang w:val="en-US"/>
        </w:rPr>
        <w:t xml:space="preserve">Match the names of these medals with their pictures. You can find these medals </w:t>
      </w:r>
      <w:r w:rsidR="00FA370C" w:rsidRPr="00DE04E5">
        <w:rPr>
          <w:rFonts w:ascii="Times New Roman" w:hAnsi="Times New Roman" w:cs="Times New Roman"/>
          <w:sz w:val="28"/>
          <w:szCs w:val="28"/>
          <w:lang w:val="en-US"/>
        </w:rPr>
        <w:t>at</w:t>
      </w:r>
      <w:r w:rsidR="00FA370C">
        <w:rPr>
          <w:rFonts w:ascii="Times New Roman" w:hAnsi="Times New Roman" w:cs="Times New Roman"/>
          <w:sz w:val="28"/>
          <w:szCs w:val="28"/>
          <w:lang w:val="en-US"/>
        </w:rPr>
        <w:t xml:space="preserve"> the exposition of the factory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8E3191" w:rsidTr="00C765A5">
        <w:trPr>
          <w:trHeight w:val="3921"/>
        </w:trPr>
        <w:tc>
          <w:tcPr>
            <w:tcW w:w="4672" w:type="dxa"/>
          </w:tcPr>
          <w:p w:rsidR="00C765A5" w:rsidRPr="00A51586" w:rsidRDefault="00A51586" w:rsidP="00511527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lastRenderedPageBreak/>
              <w:t xml:space="preserve">Medal for “Valiant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labour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in the Great Patriotic War 1941</w:t>
            </w:r>
            <w:r w:rsidR="0051152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945”</w:t>
            </w:r>
          </w:p>
        </w:tc>
        <w:tc>
          <w:tcPr>
            <w:tcW w:w="4673" w:type="dxa"/>
          </w:tcPr>
          <w:p w:rsidR="00C765A5" w:rsidRPr="00F158E9" w:rsidRDefault="00C765A5" w:rsidP="008E3191">
            <w:pPr>
              <w:pStyle w:val="a4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:rsidR="00F158E9" w:rsidRDefault="00F158E9" w:rsidP="00F158E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:rsidR="00F158E9" w:rsidRDefault="00F158E9" w:rsidP="00F158E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:rsidR="00F158E9" w:rsidRPr="00F158E9" w:rsidRDefault="00F158E9" w:rsidP="00F158E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158E9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drawing>
                <wp:inline distT="0" distB="0" distL="0" distR="0">
                  <wp:extent cx="1428750" cy="1637665"/>
                  <wp:effectExtent l="0" t="0" r="0" b="635"/>
                  <wp:docPr id="14" name="Рисунок 14" descr="C:\Users\Public\Pictures\Sample Pictures\09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Public\Pictures\Sample Pictures\09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4237" cy="1655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3191" w:rsidTr="00C765A5">
        <w:trPr>
          <w:trHeight w:val="4436"/>
        </w:trPr>
        <w:tc>
          <w:tcPr>
            <w:tcW w:w="4672" w:type="dxa"/>
          </w:tcPr>
          <w:p w:rsidR="00C765A5" w:rsidRPr="00A51586" w:rsidRDefault="00AF6A70" w:rsidP="00A51586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xcellent worker of the Red Army Research Institute badge</w:t>
            </w:r>
          </w:p>
        </w:tc>
        <w:tc>
          <w:tcPr>
            <w:tcW w:w="4673" w:type="dxa"/>
          </w:tcPr>
          <w:p w:rsidR="00C765A5" w:rsidRDefault="00C765A5" w:rsidP="008E3191">
            <w:pPr>
              <w:pStyle w:val="a4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:rsidR="008E3191" w:rsidRDefault="008E3191" w:rsidP="008E319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8E3191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drawing>
                <wp:inline distT="0" distB="0" distL="0" distR="0">
                  <wp:extent cx="933450" cy="1738312"/>
                  <wp:effectExtent l="0" t="0" r="0" b="0"/>
                  <wp:docPr id="10" name="Рисунок 10" descr="C:\Users\Public\Pictures\Sample Pictures\MPobGerm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Public\Pictures\Sample Pictures\MPobGerm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0801" cy="1752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E3191" w:rsidRDefault="008E3191" w:rsidP="008E319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:rsidR="008E3191" w:rsidRDefault="008E3191" w:rsidP="008E319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:rsidR="008E3191" w:rsidRDefault="008E3191" w:rsidP="008E319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:rsidR="008E3191" w:rsidRPr="008E3191" w:rsidRDefault="008E3191" w:rsidP="008E319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8E3191" w:rsidTr="00C765A5">
        <w:trPr>
          <w:trHeight w:val="3973"/>
        </w:trPr>
        <w:tc>
          <w:tcPr>
            <w:tcW w:w="4672" w:type="dxa"/>
          </w:tcPr>
          <w:p w:rsidR="00C765A5" w:rsidRPr="00AF6A70" w:rsidRDefault="00AF6A70" w:rsidP="00AF6A70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edal for “The victory over Germany in the Great Patriotic War 1941</w:t>
            </w:r>
            <w:r w:rsidR="0051152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–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945”</w:t>
            </w:r>
          </w:p>
        </w:tc>
        <w:tc>
          <w:tcPr>
            <w:tcW w:w="4673" w:type="dxa"/>
          </w:tcPr>
          <w:p w:rsidR="00C765A5" w:rsidRDefault="00C765A5" w:rsidP="00A51586">
            <w:pPr>
              <w:pStyle w:val="a4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:rsidR="00A51586" w:rsidRDefault="00A51586" w:rsidP="00A51586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:rsidR="00A51586" w:rsidRDefault="00A51586" w:rsidP="00A51586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:rsidR="00A51586" w:rsidRPr="00A51586" w:rsidRDefault="00A51586" w:rsidP="00A51586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51586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drawing>
                <wp:inline distT="0" distB="0" distL="0" distR="0">
                  <wp:extent cx="1285875" cy="1628775"/>
                  <wp:effectExtent l="0" t="0" r="9525" b="9525"/>
                  <wp:docPr id="12" name="Рисунок 12" descr="C:\Users\Public\Pictures\Sample Pictures\OZnPoch442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Public\Pictures\Sample Pictures\OZnPoch442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5875" cy="1628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3191" w:rsidTr="00A51586">
        <w:trPr>
          <w:trHeight w:val="3362"/>
        </w:trPr>
        <w:tc>
          <w:tcPr>
            <w:tcW w:w="4672" w:type="dxa"/>
          </w:tcPr>
          <w:p w:rsidR="00C765A5" w:rsidRPr="00BA6792" w:rsidRDefault="00DF60FF" w:rsidP="00BA6792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lastRenderedPageBreak/>
              <w:t xml:space="preserve">Order of badge of </w:t>
            </w:r>
            <w:proofErr w:type="spellStart"/>
            <w:r w:rsidRPr="003074E8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H</w:t>
            </w:r>
            <w:r w:rsidR="00BA679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no</w:t>
            </w:r>
            <w:r w:rsidR="00DE04E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="00BA679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  <w:proofErr w:type="spellEnd"/>
          </w:p>
        </w:tc>
        <w:tc>
          <w:tcPr>
            <w:tcW w:w="4673" w:type="dxa"/>
          </w:tcPr>
          <w:p w:rsidR="00A51586" w:rsidRPr="00511527" w:rsidRDefault="00A51586" w:rsidP="00A51586">
            <w:pPr>
              <w:pStyle w:val="a4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:rsidR="00A51586" w:rsidRPr="00A51586" w:rsidRDefault="00A51586" w:rsidP="00A51586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51586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drawing>
                <wp:inline distT="0" distB="0" distL="0" distR="0">
                  <wp:extent cx="1552575" cy="1581150"/>
                  <wp:effectExtent l="0" t="0" r="0" b="0"/>
                  <wp:docPr id="13" name="Рисунок 13" descr="C:\Users\Public\Pictures\Sample Pictures\za-doblestnij-trud-v-velikoj-otechestvennoj-vojne-1941-1945-gg-25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Public\Pictures\Sample Pictures\za-doblestnij-trud-v-velikoj-otechestvennoj-vojne-1941-1945-gg-25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4496" cy="1583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A370C" w:rsidRDefault="00FA370C">
      <w:pPr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3F44F8" w:rsidTr="003F44F8">
        <w:tc>
          <w:tcPr>
            <w:tcW w:w="2336" w:type="dxa"/>
          </w:tcPr>
          <w:p w:rsidR="003F44F8" w:rsidRDefault="003F44F8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)</w:t>
            </w:r>
          </w:p>
        </w:tc>
        <w:tc>
          <w:tcPr>
            <w:tcW w:w="2336" w:type="dxa"/>
          </w:tcPr>
          <w:p w:rsidR="003F44F8" w:rsidRDefault="003F44F8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)</w:t>
            </w:r>
          </w:p>
        </w:tc>
        <w:tc>
          <w:tcPr>
            <w:tcW w:w="2336" w:type="dxa"/>
          </w:tcPr>
          <w:p w:rsidR="003F44F8" w:rsidRDefault="003F44F8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)</w:t>
            </w:r>
          </w:p>
        </w:tc>
        <w:tc>
          <w:tcPr>
            <w:tcW w:w="2337" w:type="dxa"/>
          </w:tcPr>
          <w:p w:rsidR="003F44F8" w:rsidRDefault="003F44F8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)</w:t>
            </w:r>
          </w:p>
        </w:tc>
      </w:tr>
      <w:tr w:rsidR="003F44F8" w:rsidTr="003F44F8">
        <w:tc>
          <w:tcPr>
            <w:tcW w:w="2336" w:type="dxa"/>
          </w:tcPr>
          <w:p w:rsidR="003F44F8" w:rsidRDefault="003F44F8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2336" w:type="dxa"/>
          </w:tcPr>
          <w:p w:rsidR="003F44F8" w:rsidRDefault="003F44F8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2336" w:type="dxa"/>
          </w:tcPr>
          <w:p w:rsidR="003F44F8" w:rsidRDefault="003F44F8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2337" w:type="dxa"/>
          </w:tcPr>
          <w:p w:rsidR="003F44F8" w:rsidRDefault="003F44F8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</w:tbl>
    <w:p w:rsidR="003F44F8" w:rsidRDefault="003F44F8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8E4459" w:rsidRDefault="00CE31AC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hom did these medals belong</w:t>
      </w:r>
      <w:r w:rsidR="001A6AD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gramStart"/>
      <w:r w:rsidR="002201D0">
        <w:rPr>
          <w:rFonts w:ascii="Times New Roman" w:hAnsi="Times New Roman" w:cs="Times New Roman"/>
          <w:sz w:val="28"/>
          <w:szCs w:val="28"/>
          <w:lang w:val="en-US"/>
        </w:rPr>
        <w:t>to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?</w:t>
      </w:r>
      <w:r w:rsidR="000B5749">
        <w:rPr>
          <w:rFonts w:ascii="Times New Roman" w:hAnsi="Times New Roman" w:cs="Times New Roman"/>
          <w:sz w:val="28"/>
          <w:szCs w:val="28"/>
          <w:lang w:val="en-US"/>
        </w:rPr>
        <w:t xml:space="preserve"> What was the profession of this person?</w:t>
      </w:r>
    </w:p>
    <w:p w:rsidR="00F56DE0" w:rsidRDefault="00CE31AC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921FA4" w:rsidRDefault="00921FA4" w:rsidP="00511527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Take the 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first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letter 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from the name of the medal number four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o guess the secret word at the end of the lesson. </w:t>
      </w:r>
      <w:proofErr w:type="gramStart"/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>It’s</w:t>
      </w:r>
      <w:proofErr w:type="gramEnd"/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going to be the </w:t>
      </w:r>
      <w:r>
        <w:rPr>
          <w:rFonts w:ascii="Times New Roman" w:hAnsi="Times New Roman" w:cs="Times New Roman"/>
          <w:i/>
          <w:color w:val="FF0000"/>
          <w:sz w:val="28"/>
          <w:szCs w:val="28"/>
          <w:lang w:val="en-US"/>
        </w:rPr>
        <w:t>first</w:t>
      </w:r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letter of the secret wor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567"/>
        <w:gridCol w:w="567"/>
        <w:gridCol w:w="567"/>
      </w:tblGrid>
      <w:tr w:rsidR="00921FA4" w:rsidTr="00A82EB8">
        <w:tc>
          <w:tcPr>
            <w:tcW w:w="562" w:type="dxa"/>
          </w:tcPr>
          <w:p w:rsidR="00921FA4" w:rsidRPr="00921FA4" w:rsidRDefault="00921FA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  <w:r w:rsidRPr="00921FA4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  <w:t>1</w:t>
            </w:r>
          </w:p>
        </w:tc>
        <w:tc>
          <w:tcPr>
            <w:tcW w:w="567" w:type="dxa"/>
          </w:tcPr>
          <w:p w:rsidR="00921FA4" w:rsidRDefault="00921FA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921FA4" w:rsidRPr="007A5A3F" w:rsidRDefault="00921FA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921FA4" w:rsidRDefault="00921FA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921FA4" w:rsidRPr="007C0D14" w:rsidRDefault="00921FA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921FA4" w:rsidRDefault="00921FA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921FA4" w:rsidRDefault="00921FA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</w:tr>
    </w:tbl>
    <w:p w:rsidR="00921FA4" w:rsidRPr="00FA370C" w:rsidRDefault="00921FA4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682B32" w:rsidRDefault="00DB1174" w:rsidP="0038195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Task 7</w:t>
      </w:r>
      <w:r w:rsidR="00682B32" w:rsidRPr="00682B32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  <w:r w:rsidR="000B1888">
        <w:rPr>
          <w:rFonts w:ascii="Times New Roman" w:hAnsi="Times New Roman" w:cs="Times New Roman"/>
          <w:sz w:val="28"/>
          <w:szCs w:val="28"/>
          <w:lang w:val="en-US"/>
        </w:rPr>
        <w:t>There is</w:t>
      </w:r>
      <w:r w:rsidR="00415FF0">
        <w:rPr>
          <w:rFonts w:ascii="Times New Roman" w:hAnsi="Times New Roman" w:cs="Times New Roman"/>
          <w:sz w:val="28"/>
          <w:szCs w:val="28"/>
          <w:lang w:val="en-US"/>
        </w:rPr>
        <w:t xml:space="preserve"> an exposition of the Mu</w:t>
      </w:r>
      <w:r w:rsidR="00792984">
        <w:rPr>
          <w:rFonts w:ascii="Times New Roman" w:hAnsi="Times New Roman" w:cs="Times New Roman"/>
          <w:sz w:val="28"/>
          <w:szCs w:val="28"/>
          <w:lang w:val="en-US"/>
        </w:rPr>
        <w:t>scov</w:t>
      </w:r>
      <w:r w:rsidR="000B1888">
        <w:rPr>
          <w:rFonts w:ascii="Times New Roman" w:hAnsi="Times New Roman" w:cs="Times New Roman"/>
          <w:sz w:val="28"/>
          <w:szCs w:val="28"/>
          <w:lang w:val="en-US"/>
        </w:rPr>
        <w:t xml:space="preserve">ite’s flat. </w:t>
      </w:r>
      <w:r w:rsidR="00841791">
        <w:rPr>
          <w:rFonts w:ascii="Times New Roman" w:hAnsi="Times New Roman" w:cs="Times New Roman"/>
          <w:sz w:val="28"/>
          <w:szCs w:val="28"/>
          <w:lang w:val="en-US"/>
        </w:rPr>
        <w:t>Match the description of the objects with their names. Find these objects in the flat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740681" w:rsidRPr="005F71E5" w:rsidTr="00740681">
        <w:tc>
          <w:tcPr>
            <w:tcW w:w="4672" w:type="dxa"/>
          </w:tcPr>
          <w:p w:rsidR="00740681" w:rsidRPr="00740681" w:rsidRDefault="00447451" w:rsidP="00740681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ewing</w:t>
            </w:r>
            <w:r w:rsidR="0074068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machine</w:t>
            </w:r>
          </w:p>
        </w:tc>
        <w:tc>
          <w:tcPr>
            <w:tcW w:w="4673" w:type="dxa"/>
          </w:tcPr>
          <w:p w:rsidR="00740681" w:rsidRDefault="00B05925" w:rsidP="00381953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)</w:t>
            </w:r>
            <w:r w:rsidR="001A6AD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91F36" w:rsidRPr="00B91F3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 piece of cloth, that hangs across a</w:t>
            </w:r>
            <w:r w:rsidR="00381953" w:rsidRPr="0038195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B91F36" w:rsidRPr="00B91F3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indow</w:t>
            </w:r>
          </w:p>
        </w:tc>
      </w:tr>
      <w:tr w:rsidR="00740681" w:rsidRPr="005F71E5" w:rsidTr="00740681">
        <w:tc>
          <w:tcPr>
            <w:tcW w:w="4672" w:type="dxa"/>
          </w:tcPr>
          <w:p w:rsidR="00740681" w:rsidRPr="00740681" w:rsidRDefault="00740681" w:rsidP="00740681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ood stove</w:t>
            </w:r>
          </w:p>
        </w:tc>
        <w:tc>
          <w:tcPr>
            <w:tcW w:w="4673" w:type="dxa"/>
          </w:tcPr>
          <w:p w:rsidR="00740681" w:rsidRDefault="00B05925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)</w:t>
            </w:r>
            <w:r w:rsidR="001A6AD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D91579" w:rsidRPr="00D9157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 picture produced using a camera</w:t>
            </w:r>
          </w:p>
        </w:tc>
      </w:tr>
      <w:tr w:rsidR="00740681" w:rsidRPr="005F71E5" w:rsidTr="00740681">
        <w:tc>
          <w:tcPr>
            <w:tcW w:w="4672" w:type="dxa"/>
          </w:tcPr>
          <w:p w:rsidR="00740681" w:rsidRPr="00740681" w:rsidRDefault="00740681" w:rsidP="00740681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adio</w:t>
            </w:r>
          </w:p>
        </w:tc>
        <w:tc>
          <w:tcPr>
            <w:tcW w:w="4673" w:type="dxa"/>
          </w:tcPr>
          <w:p w:rsidR="00740681" w:rsidRDefault="00B05925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)</w:t>
            </w:r>
            <w:r w:rsidR="001A6AD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D91579" w:rsidRPr="00D9157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 large container for liquids that usually has a handle</w:t>
            </w:r>
          </w:p>
        </w:tc>
      </w:tr>
      <w:tr w:rsidR="00740681" w:rsidRPr="005F71E5" w:rsidTr="00740681">
        <w:tc>
          <w:tcPr>
            <w:tcW w:w="4672" w:type="dxa"/>
          </w:tcPr>
          <w:p w:rsidR="00740681" w:rsidRPr="00740681" w:rsidRDefault="00740681" w:rsidP="00740681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upboard</w:t>
            </w:r>
          </w:p>
        </w:tc>
        <w:tc>
          <w:tcPr>
            <w:tcW w:w="4673" w:type="dxa"/>
          </w:tcPr>
          <w:p w:rsidR="00740681" w:rsidRDefault="00B05925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)</w:t>
            </w:r>
            <w:r w:rsidR="001A6AD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1E7B00" w:rsidRPr="001E7B0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 piece of electronic equipment used for listening to radio broadcasts</w:t>
            </w:r>
          </w:p>
        </w:tc>
      </w:tr>
      <w:tr w:rsidR="00740681" w:rsidRPr="005F71E5" w:rsidTr="00740681">
        <w:tc>
          <w:tcPr>
            <w:tcW w:w="4672" w:type="dxa"/>
          </w:tcPr>
          <w:p w:rsidR="00740681" w:rsidRPr="00740681" w:rsidRDefault="00D91579" w:rsidP="00740681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jug</w:t>
            </w:r>
          </w:p>
        </w:tc>
        <w:tc>
          <w:tcPr>
            <w:tcW w:w="4673" w:type="dxa"/>
          </w:tcPr>
          <w:p w:rsidR="00740681" w:rsidRPr="00B05925" w:rsidRDefault="00B05925" w:rsidP="00381953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5) </w:t>
            </w:r>
            <w:r w:rsidRPr="00B05925">
              <w:rPr>
                <w:rFonts w:ascii="Times New Roman" w:hAnsi="Times New Roman" w:cs="Times New Roman"/>
                <w:bCs/>
                <w:sz w:val="28"/>
                <w:szCs w:val="28"/>
                <w:shd w:val="clear" w:color="auto" w:fill="FFFFFF"/>
                <w:lang w:val="en-US"/>
              </w:rPr>
              <w:t>a </w:t>
            </w:r>
            <w:hyperlink r:id="rId13" w:tooltip="metal" w:history="1">
              <w:r w:rsidRPr="00B05925">
                <w:rPr>
                  <w:rStyle w:val="a5"/>
                  <w:rFonts w:ascii="Times New Roman" w:hAnsi="Times New Roman" w:cs="Times New Roman"/>
                  <w:bCs/>
                  <w:color w:val="auto"/>
                  <w:sz w:val="28"/>
                  <w:szCs w:val="28"/>
                  <w:u w:val="none"/>
                  <w:lang w:val="en-US"/>
                </w:rPr>
                <w:t>metal</w:t>
              </w:r>
            </w:hyperlink>
            <w:r w:rsidRPr="00B05925">
              <w:rPr>
                <w:rFonts w:ascii="Times New Roman" w:hAnsi="Times New Roman" w:cs="Times New Roman"/>
                <w:bCs/>
                <w:sz w:val="28"/>
                <w:szCs w:val="28"/>
                <w:shd w:val="clear" w:color="auto" w:fill="FFFFFF"/>
                <w:lang w:val="en-US"/>
              </w:rPr>
              <w:t> </w:t>
            </w:r>
            <w:hyperlink r:id="rId14" w:tooltip="container" w:history="1">
              <w:r w:rsidRPr="00B05925">
                <w:rPr>
                  <w:rStyle w:val="a5"/>
                  <w:rFonts w:ascii="Times New Roman" w:hAnsi="Times New Roman" w:cs="Times New Roman"/>
                  <w:bCs/>
                  <w:color w:val="auto"/>
                  <w:sz w:val="28"/>
                  <w:szCs w:val="28"/>
                  <w:u w:val="none"/>
                  <w:lang w:val="en-US"/>
                </w:rPr>
                <w:t>container</w:t>
              </w:r>
            </w:hyperlink>
            <w:r w:rsidRPr="00B05925">
              <w:rPr>
                <w:rFonts w:ascii="Times New Roman" w:hAnsi="Times New Roman" w:cs="Times New Roman"/>
                <w:bCs/>
                <w:sz w:val="28"/>
                <w:szCs w:val="28"/>
                <w:shd w:val="clear" w:color="auto" w:fill="FFFFFF"/>
                <w:lang w:val="en-US"/>
              </w:rPr>
              <w:t> with a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shd w:val="clear" w:color="auto" w:fill="FFFFFF"/>
                <w:lang w:val="en-US"/>
              </w:rPr>
              <w:t xml:space="preserve"> pipe for smoke</w:t>
            </w:r>
            <w:r w:rsidR="004C0387" w:rsidRPr="004C038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nd a door, and sometimes a</w:t>
            </w:r>
            <w:r w:rsidR="00381953" w:rsidRPr="0038195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 </w:t>
            </w:r>
            <w:r w:rsidR="004C0387" w:rsidRPr="004C038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lace on top to cook</w:t>
            </w:r>
            <w:r w:rsidR="00FC676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on, in which you can burn wood</w:t>
            </w:r>
            <w:r w:rsidR="004C038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for</w:t>
            </w:r>
            <w:r w:rsidR="004C0387" w:rsidRPr="004C038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heat</w:t>
            </w:r>
          </w:p>
        </w:tc>
      </w:tr>
      <w:tr w:rsidR="00740681" w:rsidRPr="005F71E5" w:rsidTr="00740681">
        <w:trPr>
          <w:trHeight w:val="448"/>
        </w:trPr>
        <w:tc>
          <w:tcPr>
            <w:tcW w:w="4672" w:type="dxa"/>
          </w:tcPr>
          <w:p w:rsidR="00740681" w:rsidRPr="00740681" w:rsidRDefault="007A001B" w:rsidP="00740681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urtain</w:t>
            </w:r>
          </w:p>
        </w:tc>
        <w:tc>
          <w:tcPr>
            <w:tcW w:w="4673" w:type="dxa"/>
          </w:tcPr>
          <w:p w:rsidR="00740681" w:rsidRDefault="00B05925" w:rsidP="00216F20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)</w:t>
            </w:r>
            <w:r w:rsidR="00216F2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we use this machine </w:t>
            </w:r>
            <w:r w:rsidR="00216F20" w:rsidRPr="00216F2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for joining together pieces of cloth</w:t>
            </w:r>
          </w:p>
        </w:tc>
      </w:tr>
      <w:tr w:rsidR="00740681" w:rsidRPr="005F71E5" w:rsidTr="00740681">
        <w:trPr>
          <w:trHeight w:val="555"/>
        </w:trPr>
        <w:tc>
          <w:tcPr>
            <w:tcW w:w="4672" w:type="dxa"/>
          </w:tcPr>
          <w:p w:rsidR="00740681" w:rsidRDefault="00740681" w:rsidP="00740681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photo </w:t>
            </w:r>
          </w:p>
        </w:tc>
        <w:tc>
          <w:tcPr>
            <w:tcW w:w="4673" w:type="dxa"/>
          </w:tcPr>
          <w:p w:rsidR="00740681" w:rsidRDefault="00B05925" w:rsidP="006F4E3A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)</w:t>
            </w:r>
            <w:r w:rsidR="006F4E3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a piece of furniture </w:t>
            </w:r>
            <w:r w:rsidR="006F4E3A" w:rsidRPr="006F4E3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ith a door or doors behind which there is space for storing things, usually on shelves</w:t>
            </w:r>
          </w:p>
        </w:tc>
      </w:tr>
    </w:tbl>
    <w:p w:rsidR="008A0F3F" w:rsidRDefault="008A0F3F">
      <w:pPr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5"/>
        <w:gridCol w:w="1335"/>
        <w:gridCol w:w="1335"/>
        <w:gridCol w:w="1335"/>
        <w:gridCol w:w="1335"/>
      </w:tblGrid>
      <w:tr w:rsidR="0087567D" w:rsidTr="0087567D"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lastRenderedPageBreak/>
              <w:t>a</w:t>
            </w: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b</w:t>
            </w: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</w:t>
            </w: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d</w:t>
            </w: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</w:t>
            </w: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f</w:t>
            </w: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g</w:t>
            </w:r>
          </w:p>
        </w:tc>
      </w:tr>
      <w:tr w:rsidR="0087567D" w:rsidTr="0087567D"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335" w:type="dxa"/>
          </w:tcPr>
          <w:p w:rsidR="0087567D" w:rsidRDefault="0087567D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</w:tbl>
    <w:p w:rsidR="00841791" w:rsidRDefault="00841791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82F87" w:rsidRDefault="00482F87" w:rsidP="00381953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Take the </w:t>
      </w:r>
      <w:r w:rsidR="000218C2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sixth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letter 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from the name of the object number one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o guess the secret word at the end of the lesson. </w:t>
      </w:r>
      <w:proofErr w:type="gramStart"/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>It’s</w:t>
      </w:r>
      <w:proofErr w:type="gramEnd"/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going to be the </w:t>
      </w:r>
      <w:r>
        <w:rPr>
          <w:rFonts w:ascii="Times New Roman" w:hAnsi="Times New Roman" w:cs="Times New Roman"/>
          <w:i/>
          <w:color w:val="FF0000"/>
          <w:sz w:val="28"/>
          <w:szCs w:val="28"/>
          <w:lang w:val="en-US"/>
        </w:rPr>
        <w:t>second</w:t>
      </w:r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letter of the secret wor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567"/>
        <w:gridCol w:w="567"/>
        <w:gridCol w:w="567"/>
      </w:tblGrid>
      <w:tr w:rsidR="00482F87" w:rsidTr="00A82EB8">
        <w:tc>
          <w:tcPr>
            <w:tcW w:w="562" w:type="dxa"/>
          </w:tcPr>
          <w:p w:rsidR="00482F87" w:rsidRPr="00921FA4" w:rsidRDefault="00482F87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482F87" w:rsidRPr="00482F87" w:rsidRDefault="00482F87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  <w:r w:rsidRPr="00482F87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  <w:t>2</w:t>
            </w:r>
          </w:p>
        </w:tc>
        <w:tc>
          <w:tcPr>
            <w:tcW w:w="567" w:type="dxa"/>
          </w:tcPr>
          <w:p w:rsidR="00482F87" w:rsidRPr="007A5A3F" w:rsidRDefault="00482F87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482F87" w:rsidRDefault="00482F87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482F87" w:rsidRPr="007C0D14" w:rsidRDefault="00482F87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482F87" w:rsidRDefault="00482F87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482F87" w:rsidRDefault="00482F87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</w:tr>
    </w:tbl>
    <w:p w:rsidR="00482F87" w:rsidRPr="004A7431" w:rsidRDefault="00482F87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0B70EE" w:rsidRDefault="00283A11" w:rsidP="0038195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Task 8</w:t>
      </w:r>
      <w:r w:rsidR="000B70EE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  <w:r w:rsidR="007E0C97">
        <w:rPr>
          <w:rFonts w:ascii="Times New Roman" w:hAnsi="Times New Roman" w:cs="Times New Roman"/>
          <w:sz w:val="28"/>
          <w:szCs w:val="28"/>
          <w:lang w:val="en-US"/>
        </w:rPr>
        <w:t xml:space="preserve">Find the following </w:t>
      </w:r>
      <w:r w:rsidR="0042765D">
        <w:rPr>
          <w:rFonts w:ascii="Times New Roman" w:hAnsi="Times New Roman" w:cs="Times New Roman"/>
          <w:sz w:val="28"/>
          <w:szCs w:val="28"/>
          <w:lang w:val="en-US"/>
        </w:rPr>
        <w:t>objects</w:t>
      </w:r>
      <w:r w:rsidR="007E0C97">
        <w:rPr>
          <w:rFonts w:ascii="Times New Roman" w:hAnsi="Times New Roman" w:cs="Times New Roman"/>
          <w:sz w:val="28"/>
          <w:szCs w:val="28"/>
          <w:lang w:val="en-US"/>
        </w:rPr>
        <w:t>, which you can see in the pict</w:t>
      </w:r>
      <w:r w:rsidR="00415FF0">
        <w:rPr>
          <w:rFonts w:ascii="Times New Roman" w:hAnsi="Times New Roman" w:cs="Times New Roman"/>
          <w:sz w:val="28"/>
          <w:szCs w:val="28"/>
          <w:lang w:val="en-US"/>
        </w:rPr>
        <w:t>ures at the exposition of the Mu</w:t>
      </w:r>
      <w:r w:rsidR="007E0C97">
        <w:rPr>
          <w:rFonts w:ascii="Times New Roman" w:hAnsi="Times New Roman" w:cs="Times New Roman"/>
          <w:sz w:val="28"/>
          <w:szCs w:val="28"/>
          <w:lang w:val="en-US"/>
        </w:rPr>
        <w:t xml:space="preserve">scovite’s flat. </w:t>
      </w:r>
      <w:r w:rsidR="008B4FBF">
        <w:rPr>
          <w:rFonts w:ascii="Times New Roman" w:hAnsi="Times New Roman" w:cs="Times New Roman"/>
          <w:sz w:val="28"/>
          <w:szCs w:val="28"/>
          <w:lang w:val="en-US"/>
        </w:rPr>
        <w:t xml:space="preserve">Name these objects. </w:t>
      </w:r>
      <w:r w:rsidR="0042765D">
        <w:rPr>
          <w:rFonts w:ascii="Times New Roman" w:hAnsi="Times New Roman" w:cs="Times New Roman"/>
          <w:sz w:val="28"/>
          <w:szCs w:val="28"/>
          <w:lang w:val="en-US"/>
        </w:rPr>
        <w:t xml:space="preserve">Match the pictures of these </w:t>
      </w:r>
      <w:r w:rsidR="008B4FBF">
        <w:rPr>
          <w:rFonts w:ascii="Times New Roman" w:hAnsi="Times New Roman" w:cs="Times New Roman"/>
          <w:sz w:val="28"/>
          <w:szCs w:val="28"/>
          <w:lang w:val="en-US"/>
        </w:rPr>
        <w:t>objects</w:t>
      </w:r>
      <w:r w:rsidR="0042765D">
        <w:rPr>
          <w:rFonts w:ascii="Times New Roman" w:hAnsi="Times New Roman" w:cs="Times New Roman"/>
          <w:sz w:val="28"/>
          <w:szCs w:val="28"/>
          <w:lang w:val="en-US"/>
        </w:rPr>
        <w:t xml:space="preserve"> with their names</w:t>
      </w:r>
      <w:r w:rsidR="007E0C97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FF1B53" w:rsidRPr="00FF1B53" w:rsidRDefault="00FF1B53" w:rsidP="00FF1B53">
      <w:pPr>
        <w:pStyle w:val="a4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FF1B53">
        <w:rPr>
          <w:rFonts w:ascii="Times New Roman" w:hAnsi="Times New Roman" w:cs="Times New Roman"/>
          <w:sz w:val="28"/>
          <w:szCs w:val="28"/>
          <w:lang w:val="en-US"/>
        </w:rPr>
        <w:t>p _ _ _ _ _ _ d</w:t>
      </w:r>
    </w:p>
    <w:p w:rsidR="00FF1B53" w:rsidRPr="00FF1B53" w:rsidRDefault="00FF1B53" w:rsidP="00FF1B53">
      <w:pPr>
        <w:pStyle w:val="a4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FF1B53">
        <w:rPr>
          <w:rFonts w:ascii="Times New Roman" w:hAnsi="Times New Roman" w:cs="Times New Roman"/>
          <w:sz w:val="28"/>
          <w:szCs w:val="28"/>
          <w:lang w:val="en-US"/>
        </w:rPr>
        <w:t>C _ _ _ _ _ _ _ s  d _ _ _ _ _ _ _ _ n</w:t>
      </w:r>
    </w:p>
    <w:p w:rsidR="00FF1B53" w:rsidRPr="00FF1B53" w:rsidRDefault="00FF1B53" w:rsidP="00FF1B53">
      <w:pPr>
        <w:pStyle w:val="a4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FF1B53">
        <w:rPr>
          <w:rFonts w:ascii="Times New Roman" w:hAnsi="Times New Roman" w:cs="Times New Roman"/>
          <w:sz w:val="28"/>
          <w:szCs w:val="28"/>
          <w:lang w:val="en-US"/>
        </w:rPr>
        <w:t>m _ _ _ y</w:t>
      </w:r>
    </w:p>
    <w:p w:rsidR="003F6FB4" w:rsidRPr="003F6FB4" w:rsidRDefault="003F6FB4" w:rsidP="003F6FB4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1</w:t>
      </w:r>
      <w:r w:rsidR="00AB7A5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="00195DDD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</w:t>
      </w:r>
      <w:r w:rsidR="00AB7A53">
        <w:rPr>
          <w:rFonts w:ascii="Times New Roman" w:hAnsi="Times New Roman" w:cs="Times New Roman"/>
          <w:sz w:val="28"/>
          <w:szCs w:val="28"/>
          <w:lang w:val="en-US"/>
        </w:rPr>
        <w:t>2)</w:t>
      </w:r>
      <w:r w:rsidR="0019541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195DDD">
        <w:rPr>
          <w:rFonts w:ascii="Times New Roman" w:hAnsi="Times New Roman" w:cs="Times New Roman"/>
          <w:sz w:val="28"/>
          <w:szCs w:val="28"/>
          <w:lang w:val="en-US"/>
        </w:rPr>
        <w:t xml:space="preserve">                 </w:t>
      </w:r>
      <w:r w:rsidR="0019541A">
        <w:rPr>
          <w:rFonts w:ascii="Times New Roman" w:hAnsi="Times New Roman" w:cs="Times New Roman"/>
          <w:sz w:val="28"/>
          <w:szCs w:val="28"/>
          <w:lang w:val="en-US"/>
        </w:rPr>
        <w:t xml:space="preserve">                  3)</w:t>
      </w:r>
    </w:p>
    <w:p w:rsidR="003F6FB4" w:rsidRPr="003F6FB4" w:rsidRDefault="003F6FB4" w:rsidP="003F6FB4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3F6FB4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1404340" cy="1647825"/>
            <wp:effectExtent l="0" t="0" r="0" b="0"/>
            <wp:docPr id="5" name="Рисунок 5" descr="C:\Users\samkopi\Desktop\урок в музее обороны Москвы\Безымянный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mkopi\Desktop\урок в музее обороны Москвы\Безымянный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1540" cy="1668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7A53" w:rsidRPr="00AB7A53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1781175" cy="1651635"/>
            <wp:effectExtent l="0" t="0" r="9525" b="5715"/>
            <wp:docPr id="6" name="Рисунок 6" descr="C:\Users\samkopi\Desktop\урок в музее обороны Москвы\Безымянный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mkopi\Desktop\урок в музее обороны Москвы\Безымянный2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396" cy="165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541A" w:rsidRPr="0019541A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1647825" cy="1638300"/>
            <wp:effectExtent l="0" t="0" r="9525" b="0"/>
            <wp:docPr id="7" name="Рисунок 7" descr="C:\Users\samkopi\Desktop\урок в музее обороны Москвы\Безымянный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mkopi\Desktop\урок в музее обороны Москвы\Безымянный3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9136" cy="1639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2D8C" w:rsidRDefault="00DC2D8C" w:rsidP="008B4FBF">
      <w:pPr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567"/>
        <w:gridCol w:w="567"/>
      </w:tblGrid>
      <w:tr w:rsidR="000B4E46" w:rsidTr="000B4E46">
        <w:tc>
          <w:tcPr>
            <w:tcW w:w="562" w:type="dxa"/>
          </w:tcPr>
          <w:p w:rsidR="000B4E46" w:rsidRDefault="000B4E46" w:rsidP="008B4FBF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567" w:type="dxa"/>
          </w:tcPr>
          <w:p w:rsidR="000B4E46" w:rsidRDefault="000B4E46" w:rsidP="008B4FBF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567" w:type="dxa"/>
          </w:tcPr>
          <w:p w:rsidR="000B4E46" w:rsidRDefault="000B4E46" w:rsidP="008B4FBF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</w:tr>
      <w:tr w:rsidR="000B4E46" w:rsidTr="000B4E46">
        <w:tc>
          <w:tcPr>
            <w:tcW w:w="562" w:type="dxa"/>
          </w:tcPr>
          <w:p w:rsidR="000B4E46" w:rsidRDefault="000B4E46" w:rsidP="008B4FBF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67" w:type="dxa"/>
          </w:tcPr>
          <w:p w:rsidR="000B4E46" w:rsidRDefault="000B4E46" w:rsidP="008B4FBF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67" w:type="dxa"/>
          </w:tcPr>
          <w:p w:rsidR="000B4E46" w:rsidRDefault="000B4E46" w:rsidP="008B4FBF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</w:tbl>
    <w:p w:rsidR="00DC2D8C" w:rsidRDefault="00DC2D8C" w:rsidP="008B4FBF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8B4FBF" w:rsidRDefault="00713DB4" w:rsidP="008B4FBF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hich of these objects </w:t>
      </w:r>
      <w:r w:rsidR="007C0D14">
        <w:rPr>
          <w:rFonts w:ascii="Times New Roman" w:hAnsi="Times New Roman" w:cs="Times New Roman"/>
          <w:sz w:val="28"/>
          <w:szCs w:val="28"/>
          <w:lang w:val="en-US"/>
        </w:rPr>
        <w:t>is uncountable</w:t>
      </w:r>
      <w:r>
        <w:rPr>
          <w:rFonts w:ascii="Times New Roman" w:hAnsi="Times New Roman" w:cs="Times New Roman"/>
          <w:sz w:val="28"/>
          <w:szCs w:val="28"/>
          <w:lang w:val="en-US"/>
        </w:rPr>
        <w:t>?</w:t>
      </w:r>
    </w:p>
    <w:p w:rsidR="00713DB4" w:rsidRPr="008B4FBF" w:rsidRDefault="00713DB4" w:rsidP="008B4FBF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7C0D14" w:rsidRDefault="007C0D14" w:rsidP="00381953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Take the 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second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letter </w:t>
      </w:r>
      <w:r w:rsidR="00212954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from</w:t>
      </w:r>
      <w:r w:rsidR="006019B9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he uncountable noun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o guess the secret word at the end of the lesson. </w:t>
      </w:r>
      <w:proofErr w:type="gramStart"/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>It’s</w:t>
      </w:r>
      <w:proofErr w:type="gramEnd"/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going to be the </w:t>
      </w:r>
      <w:r>
        <w:rPr>
          <w:rFonts w:ascii="Times New Roman" w:hAnsi="Times New Roman" w:cs="Times New Roman"/>
          <w:i/>
          <w:color w:val="FF0000"/>
          <w:sz w:val="28"/>
          <w:szCs w:val="28"/>
          <w:lang w:val="en-US"/>
        </w:rPr>
        <w:t>fifth</w:t>
      </w:r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letter of the secret wor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567"/>
        <w:gridCol w:w="567"/>
        <w:gridCol w:w="567"/>
      </w:tblGrid>
      <w:tr w:rsidR="007C0D14" w:rsidTr="00A82EB8">
        <w:tc>
          <w:tcPr>
            <w:tcW w:w="562" w:type="dxa"/>
          </w:tcPr>
          <w:p w:rsidR="007C0D14" w:rsidRDefault="007C0D1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C0D14" w:rsidRDefault="007C0D1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C0D14" w:rsidRPr="007A5A3F" w:rsidRDefault="007C0D1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7C0D14" w:rsidRDefault="007C0D1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C0D14" w:rsidRPr="007C0D14" w:rsidRDefault="007C0D1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  <w:r w:rsidRPr="007C0D14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  <w:t>5</w:t>
            </w:r>
          </w:p>
        </w:tc>
        <w:tc>
          <w:tcPr>
            <w:tcW w:w="567" w:type="dxa"/>
          </w:tcPr>
          <w:p w:rsidR="007C0D14" w:rsidRDefault="007C0D1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7C0D14" w:rsidRDefault="007C0D14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</w:tr>
    </w:tbl>
    <w:p w:rsidR="007C0D14" w:rsidRDefault="007C0D14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DE6D82" w:rsidRPr="004A7431" w:rsidRDefault="00DE6D82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7D678B" w:rsidRDefault="007D678B" w:rsidP="00381953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6D69CF" w:rsidRDefault="00713DB4" w:rsidP="0038195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 xml:space="preserve">Task </w:t>
      </w:r>
      <w:r w:rsidR="00050C44">
        <w:rPr>
          <w:rFonts w:ascii="Times New Roman" w:hAnsi="Times New Roman" w:cs="Times New Roman"/>
          <w:b/>
          <w:sz w:val="28"/>
          <w:szCs w:val="28"/>
          <w:lang w:val="en-US"/>
        </w:rPr>
        <w:t>9</w:t>
      </w:r>
      <w:r w:rsidR="00646967" w:rsidRPr="00646967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  <w:r w:rsidR="002E58DD">
        <w:rPr>
          <w:rFonts w:ascii="Times New Roman" w:hAnsi="Times New Roman" w:cs="Times New Roman"/>
          <w:sz w:val="28"/>
          <w:szCs w:val="28"/>
          <w:lang w:val="en-US"/>
        </w:rPr>
        <w:t xml:space="preserve">There is a picture </w:t>
      </w:r>
      <w:r w:rsidR="00521226">
        <w:rPr>
          <w:rFonts w:ascii="Times New Roman" w:hAnsi="Times New Roman" w:cs="Times New Roman"/>
          <w:sz w:val="28"/>
          <w:szCs w:val="28"/>
          <w:lang w:val="en-US"/>
        </w:rPr>
        <w:t xml:space="preserve">of </w:t>
      </w:r>
      <w:r w:rsidR="00521226" w:rsidRPr="00DE04E5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521226">
        <w:rPr>
          <w:rFonts w:ascii="Times New Roman" w:hAnsi="Times New Roman" w:cs="Times New Roman"/>
          <w:sz w:val="28"/>
          <w:szCs w:val="28"/>
          <w:lang w:val="en-US"/>
        </w:rPr>
        <w:t xml:space="preserve"> metro station </w:t>
      </w:r>
      <w:r w:rsidR="002E58DD">
        <w:rPr>
          <w:rFonts w:ascii="Times New Roman" w:hAnsi="Times New Roman" w:cs="Times New Roman"/>
          <w:sz w:val="28"/>
          <w:szCs w:val="28"/>
          <w:lang w:val="en-US"/>
        </w:rPr>
        <w:t>at the exposition. Look at this picture and answer the questions:</w:t>
      </w:r>
    </w:p>
    <w:p w:rsidR="00A07E52" w:rsidRDefault="00A07E52" w:rsidP="0038195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hom can you see </w:t>
      </w:r>
      <w:r w:rsidR="00E103B1">
        <w:rPr>
          <w:rFonts w:ascii="Times New Roman" w:hAnsi="Times New Roman" w:cs="Times New Roman"/>
          <w:sz w:val="28"/>
          <w:szCs w:val="28"/>
          <w:lang w:val="en-US"/>
        </w:rPr>
        <w:t>in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the picture?</w:t>
      </w:r>
    </w:p>
    <w:p w:rsidR="00A07E52" w:rsidRDefault="00A07E52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9D0E61" w:rsidRDefault="009D0E61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A07E52" w:rsidRDefault="00A07E52" w:rsidP="0038195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here are these people?</w:t>
      </w:r>
    </w:p>
    <w:p w:rsidR="00A07E52" w:rsidRDefault="00A07E52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9A6EF8" w:rsidRDefault="009A6EF8" w:rsidP="00381953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9A6EF8">
        <w:rPr>
          <w:rFonts w:ascii="Times New Roman" w:hAnsi="Times New Roman" w:cs="Times New Roman"/>
          <w:i/>
          <w:sz w:val="28"/>
          <w:szCs w:val="28"/>
          <w:lang w:val="en-US"/>
        </w:rPr>
        <w:t>How do we call the citizens of Moscow</w:t>
      </w:r>
      <w:proofErr w:type="gramStart"/>
      <w:r w:rsidRPr="009A6EF8">
        <w:rPr>
          <w:rFonts w:ascii="Times New Roman" w:hAnsi="Times New Roman" w:cs="Times New Roman"/>
          <w:i/>
          <w:sz w:val="28"/>
          <w:szCs w:val="28"/>
          <w:lang w:val="en-US"/>
        </w:rPr>
        <w:t>?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Take</w:t>
      </w:r>
      <w:proofErr w:type="gramEnd"/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he 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eighth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letter </w:t>
      </w:r>
      <w:r w:rsidR="00FE2E38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from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his word</w:t>
      </w:r>
      <w:r w:rsidRPr="007A5A3F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o guess the secret word at the end of the lesson. </w:t>
      </w:r>
      <w:proofErr w:type="gramStart"/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>It’s</w:t>
      </w:r>
      <w:proofErr w:type="gramEnd"/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going to be the </w:t>
      </w:r>
      <w:r>
        <w:rPr>
          <w:rFonts w:ascii="Times New Roman" w:hAnsi="Times New Roman" w:cs="Times New Roman"/>
          <w:i/>
          <w:color w:val="FF0000"/>
          <w:sz w:val="28"/>
          <w:szCs w:val="28"/>
          <w:lang w:val="en-US"/>
        </w:rPr>
        <w:t>fourth</w:t>
      </w:r>
      <w:r w:rsidRPr="007A5A3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letter of the secret wor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567"/>
        <w:gridCol w:w="567"/>
        <w:gridCol w:w="567"/>
      </w:tblGrid>
      <w:tr w:rsidR="009A6EF8" w:rsidTr="00A82EB8">
        <w:tc>
          <w:tcPr>
            <w:tcW w:w="562" w:type="dxa"/>
          </w:tcPr>
          <w:p w:rsidR="009A6EF8" w:rsidRPr="00921FA4" w:rsidRDefault="009A6EF8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9A6EF8" w:rsidRDefault="009A6EF8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9A6EF8" w:rsidRPr="007A5A3F" w:rsidRDefault="009A6EF8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9A6EF8" w:rsidRPr="009A6EF8" w:rsidRDefault="009A6EF8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  <w:r w:rsidRPr="009A6EF8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  <w:t>4</w:t>
            </w:r>
          </w:p>
        </w:tc>
        <w:tc>
          <w:tcPr>
            <w:tcW w:w="567" w:type="dxa"/>
          </w:tcPr>
          <w:p w:rsidR="009A6EF8" w:rsidRPr="007C0D14" w:rsidRDefault="009A6EF8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9A6EF8" w:rsidRDefault="009A6EF8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9A6EF8" w:rsidRDefault="009A6EF8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</w:tr>
    </w:tbl>
    <w:p w:rsidR="007312C4" w:rsidRDefault="007312C4" w:rsidP="00381953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3F5FD1" w:rsidRPr="005308ED" w:rsidRDefault="00050C44" w:rsidP="0038195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Task 10</w:t>
      </w:r>
      <w:r w:rsidR="003F5FD1" w:rsidRPr="003F5FD1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  <w:r w:rsidR="005308ED">
        <w:rPr>
          <w:rFonts w:ascii="Times New Roman" w:hAnsi="Times New Roman" w:cs="Times New Roman"/>
          <w:sz w:val="28"/>
          <w:szCs w:val="28"/>
          <w:lang w:val="en-US"/>
        </w:rPr>
        <w:t>Read the text and answer the questions.</w:t>
      </w:r>
    </w:p>
    <w:p w:rsidR="009F409B" w:rsidRDefault="00ED5024" w:rsidP="0038195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One of the purposes of Moscow Anti-Aircraft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Defenc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was sheltering people from enemy air </w:t>
      </w:r>
      <w:r w:rsidR="005E5D32">
        <w:rPr>
          <w:rFonts w:ascii="Times New Roman" w:hAnsi="Times New Roman" w:cs="Times New Roman"/>
          <w:sz w:val="28"/>
          <w:szCs w:val="28"/>
          <w:lang w:val="en-US"/>
        </w:rPr>
        <w:t>r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aids. </w:t>
      </w:r>
      <w:r w:rsidR="00F54264" w:rsidRPr="00F54264">
        <w:rPr>
          <w:rFonts w:ascii="Times New Roman" w:hAnsi="Times New Roman" w:cs="Times New Roman"/>
          <w:sz w:val="28"/>
          <w:szCs w:val="28"/>
          <w:lang w:val="en-US"/>
        </w:rPr>
        <w:t>Three hundred and fifty</w:t>
      </w:r>
      <w:r w:rsidR="00415FF0">
        <w:rPr>
          <w:rFonts w:ascii="Times New Roman" w:hAnsi="Times New Roman" w:cs="Times New Roman"/>
          <w:sz w:val="28"/>
          <w:szCs w:val="28"/>
          <w:lang w:val="en-US"/>
        </w:rPr>
        <w:t xml:space="preserve"> thousand Mu</w:t>
      </w:r>
      <w:r w:rsidR="00F54264">
        <w:rPr>
          <w:rFonts w:ascii="Times New Roman" w:hAnsi="Times New Roman" w:cs="Times New Roman"/>
          <w:sz w:val="28"/>
          <w:szCs w:val="28"/>
          <w:lang w:val="en-US"/>
        </w:rPr>
        <w:t xml:space="preserve">scovites could </w:t>
      </w:r>
      <w:r w:rsidR="00DE04E5">
        <w:rPr>
          <w:rFonts w:ascii="Times New Roman" w:hAnsi="Times New Roman" w:cs="Times New Roman"/>
          <w:sz w:val="28"/>
          <w:szCs w:val="28"/>
          <w:lang w:val="en-US"/>
        </w:rPr>
        <w:t xml:space="preserve">take </w:t>
      </w:r>
      <w:r w:rsidR="00F54264">
        <w:rPr>
          <w:rFonts w:ascii="Times New Roman" w:hAnsi="Times New Roman" w:cs="Times New Roman"/>
          <w:sz w:val="28"/>
          <w:szCs w:val="28"/>
          <w:lang w:val="en-US"/>
        </w:rPr>
        <w:t>refuge in metro stations.</w:t>
      </w:r>
      <w:r w:rsidR="000531C5">
        <w:rPr>
          <w:rFonts w:ascii="Times New Roman" w:hAnsi="Times New Roman" w:cs="Times New Roman"/>
          <w:sz w:val="28"/>
          <w:szCs w:val="28"/>
          <w:lang w:val="en-US"/>
        </w:rPr>
        <w:t xml:space="preserve">You can see the picture of </w:t>
      </w:r>
      <w:proofErr w:type="spellStart"/>
      <w:r w:rsidR="000531C5">
        <w:rPr>
          <w:rFonts w:ascii="Times New Roman" w:hAnsi="Times New Roman" w:cs="Times New Roman"/>
          <w:sz w:val="28"/>
          <w:szCs w:val="28"/>
          <w:lang w:val="en-US"/>
        </w:rPr>
        <w:t>Mayakovskaya</w:t>
      </w:r>
      <w:proofErr w:type="spellEnd"/>
      <w:r w:rsidR="000531C5">
        <w:rPr>
          <w:rFonts w:ascii="Times New Roman" w:hAnsi="Times New Roman" w:cs="Times New Roman"/>
          <w:sz w:val="28"/>
          <w:szCs w:val="28"/>
          <w:lang w:val="en-US"/>
        </w:rPr>
        <w:t xml:space="preserve"> station</w:t>
      </w:r>
      <w:r w:rsidR="00B214D5">
        <w:rPr>
          <w:rFonts w:ascii="Times New Roman" w:hAnsi="Times New Roman" w:cs="Times New Roman"/>
          <w:sz w:val="28"/>
          <w:szCs w:val="28"/>
          <w:lang w:val="en-US"/>
        </w:rPr>
        <w:t>.</w:t>
      </w:r>
      <w:r w:rsidR="000531C5">
        <w:rPr>
          <w:rFonts w:ascii="Times New Roman" w:hAnsi="Times New Roman" w:cs="Times New Roman"/>
          <w:sz w:val="28"/>
          <w:szCs w:val="28"/>
          <w:lang w:val="en-US"/>
        </w:rPr>
        <w:t xml:space="preserve"> It served as a shelter.</w:t>
      </w:r>
      <w:r w:rsidR="004729FA">
        <w:rPr>
          <w:rFonts w:ascii="Times New Roman" w:hAnsi="Times New Roman" w:cs="Times New Roman"/>
          <w:sz w:val="28"/>
          <w:szCs w:val="28"/>
          <w:lang w:val="en-US"/>
        </w:rPr>
        <w:t xml:space="preserve"> Metro trains stopped running from 8 pm until 5.30 am. Women and children were located in stations and carriages, and men in tunnels.</w:t>
      </w:r>
    </w:p>
    <w:p w:rsidR="007B0DD1" w:rsidRPr="00381953" w:rsidRDefault="0053195A" w:rsidP="00381953">
      <w:pPr>
        <w:pStyle w:val="a4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381953">
        <w:rPr>
          <w:rFonts w:ascii="Times New Roman" w:hAnsi="Times New Roman" w:cs="Times New Roman"/>
          <w:sz w:val="28"/>
          <w:szCs w:val="28"/>
          <w:lang w:val="en-US"/>
        </w:rPr>
        <w:t>What is this text about?</w:t>
      </w:r>
    </w:p>
    <w:p w:rsidR="0053195A" w:rsidRDefault="0053195A" w:rsidP="0053195A">
      <w:pPr>
        <w:pStyle w:val="a4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________________________________________________________</w:t>
      </w:r>
    </w:p>
    <w:p w:rsidR="0053195A" w:rsidRDefault="0053195A" w:rsidP="0053195A">
      <w:pPr>
        <w:pStyle w:val="a4"/>
        <w:rPr>
          <w:rFonts w:ascii="Times New Roman" w:hAnsi="Times New Roman" w:cs="Times New Roman"/>
          <w:sz w:val="28"/>
          <w:szCs w:val="28"/>
          <w:lang w:val="en-US"/>
        </w:rPr>
      </w:pPr>
    </w:p>
    <w:p w:rsidR="001747EB" w:rsidRDefault="001747EB" w:rsidP="0053195A">
      <w:pPr>
        <w:pStyle w:val="a4"/>
        <w:rPr>
          <w:rFonts w:ascii="Times New Roman" w:hAnsi="Times New Roman" w:cs="Times New Roman"/>
          <w:sz w:val="28"/>
          <w:szCs w:val="28"/>
          <w:lang w:val="en-US"/>
        </w:rPr>
      </w:pPr>
    </w:p>
    <w:p w:rsidR="00D619B6" w:rsidRPr="00381953" w:rsidRDefault="00415FF0" w:rsidP="00381953">
      <w:pPr>
        <w:pStyle w:val="a4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381953">
        <w:rPr>
          <w:rFonts w:ascii="Times New Roman" w:hAnsi="Times New Roman" w:cs="Times New Roman"/>
          <w:sz w:val="28"/>
          <w:szCs w:val="28"/>
          <w:lang w:val="en-US"/>
        </w:rPr>
        <w:t>How many Mu</w:t>
      </w:r>
      <w:r w:rsidR="00DF2163" w:rsidRPr="00381953">
        <w:rPr>
          <w:rFonts w:ascii="Times New Roman" w:hAnsi="Times New Roman" w:cs="Times New Roman"/>
          <w:sz w:val="28"/>
          <w:szCs w:val="28"/>
          <w:lang w:val="en-US"/>
        </w:rPr>
        <w:t xml:space="preserve">scovites could </w:t>
      </w:r>
      <w:r w:rsidR="00DE04E5">
        <w:rPr>
          <w:rFonts w:ascii="Times New Roman" w:hAnsi="Times New Roman" w:cs="Times New Roman"/>
          <w:sz w:val="28"/>
          <w:szCs w:val="28"/>
          <w:lang w:val="en-US"/>
        </w:rPr>
        <w:t xml:space="preserve">take </w:t>
      </w:r>
      <w:r w:rsidR="00DF2163" w:rsidRPr="00381953">
        <w:rPr>
          <w:rFonts w:ascii="Times New Roman" w:hAnsi="Times New Roman" w:cs="Times New Roman"/>
          <w:sz w:val="28"/>
          <w:szCs w:val="28"/>
          <w:lang w:val="en-US"/>
        </w:rPr>
        <w:t xml:space="preserve">refuge in </w:t>
      </w:r>
      <w:r w:rsidR="00521226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DF2163" w:rsidRPr="00381953">
        <w:rPr>
          <w:rFonts w:ascii="Times New Roman" w:hAnsi="Times New Roman" w:cs="Times New Roman"/>
          <w:sz w:val="28"/>
          <w:szCs w:val="28"/>
          <w:lang w:val="en-US"/>
        </w:rPr>
        <w:t>Moscow metro?</w:t>
      </w:r>
    </w:p>
    <w:p w:rsidR="00D619B6" w:rsidRDefault="00D619B6" w:rsidP="00D619B6">
      <w:pPr>
        <w:pStyle w:val="a4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________________________________________________________</w:t>
      </w:r>
    </w:p>
    <w:p w:rsidR="00D619B6" w:rsidRPr="00D619B6" w:rsidRDefault="00D619B6" w:rsidP="00D619B6">
      <w:pPr>
        <w:pStyle w:val="a4"/>
        <w:rPr>
          <w:rFonts w:ascii="Times New Roman" w:hAnsi="Times New Roman" w:cs="Times New Roman"/>
          <w:sz w:val="28"/>
          <w:szCs w:val="28"/>
          <w:lang w:val="en-US"/>
        </w:rPr>
      </w:pPr>
    </w:p>
    <w:p w:rsidR="00DF2163" w:rsidRDefault="00DF2163" w:rsidP="00381953">
      <w:pPr>
        <w:pStyle w:val="a4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hat station </w:t>
      </w:r>
      <w:r w:rsidR="00C57874">
        <w:rPr>
          <w:rFonts w:ascii="Times New Roman" w:hAnsi="Times New Roman" w:cs="Times New Roman"/>
          <w:sz w:val="28"/>
          <w:szCs w:val="28"/>
          <w:lang w:val="en-US"/>
        </w:rPr>
        <w:t>is in the picture</w:t>
      </w:r>
      <w:r>
        <w:rPr>
          <w:rFonts w:ascii="Times New Roman" w:hAnsi="Times New Roman" w:cs="Times New Roman"/>
          <w:sz w:val="28"/>
          <w:szCs w:val="28"/>
          <w:lang w:val="en-US"/>
        </w:rPr>
        <w:t>?</w:t>
      </w:r>
      <w:r w:rsidR="000531C5">
        <w:rPr>
          <w:rFonts w:ascii="Times New Roman" w:hAnsi="Times New Roman" w:cs="Times New Roman"/>
          <w:sz w:val="28"/>
          <w:szCs w:val="28"/>
          <w:lang w:val="en-US"/>
        </w:rPr>
        <w:t xml:space="preserve"> Did it serve as a shelter?</w:t>
      </w:r>
    </w:p>
    <w:p w:rsidR="00D619B6" w:rsidRDefault="00D619B6" w:rsidP="00D619B6">
      <w:pPr>
        <w:pStyle w:val="a4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________________________________________________________</w:t>
      </w:r>
    </w:p>
    <w:p w:rsidR="00553C72" w:rsidRPr="00553C72" w:rsidRDefault="00553C72" w:rsidP="00553C72">
      <w:pPr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553C72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Take the third letter from the name of the metro station</w:t>
      </w:r>
      <w:r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>,</w:t>
      </w:r>
      <w:r w:rsidRPr="00553C72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which served as </w:t>
      </w:r>
      <w:r w:rsidR="0055709B">
        <w:rPr>
          <w:rFonts w:ascii="Times New Roman" w:hAnsi="Times New Roman" w:cs="Times New Roman"/>
          <w:i/>
          <w:sz w:val="28"/>
          <w:szCs w:val="28"/>
          <w:lang w:val="en-US"/>
        </w:rPr>
        <w:t>a shelter</w:t>
      </w:r>
      <w:r w:rsidRPr="00553C72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en-US"/>
        </w:rPr>
        <w:t xml:space="preserve"> to guess the secret word at the end of the lesson. </w:t>
      </w:r>
      <w:proofErr w:type="gramStart"/>
      <w:r w:rsidRPr="00553C72">
        <w:rPr>
          <w:rFonts w:ascii="Times New Roman" w:hAnsi="Times New Roman" w:cs="Times New Roman"/>
          <w:i/>
          <w:sz w:val="28"/>
          <w:szCs w:val="28"/>
          <w:lang w:val="en-US"/>
        </w:rPr>
        <w:t>It’s</w:t>
      </w:r>
      <w:proofErr w:type="gramEnd"/>
      <w:r w:rsidRPr="00553C72">
        <w:rPr>
          <w:rFonts w:ascii="Times New Roman" w:hAnsi="Times New Roman" w:cs="Times New Roman"/>
          <w:i/>
          <w:sz w:val="28"/>
          <w:szCs w:val="28"/>
          <w:lang w:val="en-US"/>
        </w:rPr>
        <w:t xml:space="preserve"> going to be the </w:t>
      </w:r>
      <w:r>
        <w:rPr>
          <w:rFonts w:ascii="Times New Roman" w:hAnsi="Times New Roman" w:cs="Times New Roman"/>
          <w:i/>
          <w:color w:val="FF0000"/>
          <w:sz w:val="28"/>
          <w:szCs w:val="28"/>
          <w:lang w:val="en-US"/>
        </w:rPr>
        <w:t>seventh</w:t>
      </w:r>
      <w:r w:rsidRPr="00553C72">
        <w:rPr>
          <w:rFonts w:ascii="Times New Roman" w:hAnsi="Times New Roman" w:cs="Times New Roman"/>
          <w:i/>
          <w:sz w:val="28"/>
          <w:szCs w:val="28"/>
          <w:lang w:val="en-US"/>
        </w:rPr>
        <w:t xml:space="preserve"> letter of the secret wor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567"/>
        <w:gridCol w:w="567"/>
        <w:gridCol w:w="567"/>
      </w:tblGrid>
      <w:tr w:rsidR="00553C72" w:rsidTr="00A82EB8">
        <w:tc>
          <w:tcPr>
            <w:tcW w:w="562" w:type="dxa"/>
          </w:tcPr>
          <w:p w:rsidR="00553C72" w:rsidRDefault="00553C72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553C72" w:rsidRDefault="00553C72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553C72" w:rsidRPr="007A5A3F" w:rsidRDefault="00553C72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553C72" w:rsidRDefault="00553C72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553C72" w:rsidRPr="007C0D14" w:rsidRDefault="00553C72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</w:p>
        </w:tc>
        <w:tc>
          <w:tcPr>
            <w:tcW w:w="567" w:type="dxa"/>
          </w:tcPr>
          <w:p w:rsidR="00553C72" w:rsidRDefault="00553C72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67" w:type="dxa"/>
          </w:tcPr>
          <w:p w:rsidR="00553C72" w:rsidRPr="00553C72" w:rsidRDefault="00553C72" w:rsidP="00A82EB8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</w:pPr>
            <w:r w:rsidRPr="00553C72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  <w:vertAlign w:val="superscript"/>
                <w:lang w:val="en-US"/>
              </w:rPr>
              <w:t>7</w:t>
            </w:r>
          </w:p>
        </w:tc>
      </w:tr>
    </w:tbl>
    <w:p w:rsidR="00553C72" w:rsidRDefault="00553C72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C297A" w:rsidRPr="00564C7B" w:rsidRDefault="00050C44" w:rsidP="0038195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>Task 11</w:t>
      </w:r>
      <w:r w:rsidR="00564C7B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  <w:r w:rsidR="00564C7B" w:rsidRPr="00564C7B">
        <w:rPr>
          <w:rFonts w:ascii="Times New Roman" w:hAnsi="Times New Roman" w:cs="Times New Roman"/>
          <w:sz w:val="28"/>
          <w:szCs w:val="28"/>
          <w:lang w:val="en-US"/>
        </w:rPr>
        <w:t>Now the time has come to guess the secret word. Look through the papers once again and fill in the missing letters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1"/>
        <w:gridCol w:w="425"/>
        <w:gridCol w:w="425"/>
        <w:gridCol w:w="425"/>
        <w:gridCol w:w="426"/>
        <w:gridCol w:w="425"/>
        <w:gridCol w:w="425"/>
      </w:tblGrid>
      <w:tr w:rsidR="004C297A" w:rsidRPr="005F71E5" w:rsidTr="004C297A">
        <w:tc>
          <w:tcPr>
            <w:tcW w:w="421" w:type="dxa"/>
          </w:tcPr>
          <w:p w:rsidR="004C297A" w:rsidRDefault="004C297A" w:rsidP="00D619B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425" w:type="dxa"/>
          </w:tcPr>
          <w:p w:rsidR="004C297A" w:rsidRDefault="004C297A" w:rsidP="00D619B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425" w:type="dxa"/>
          </w:tcPr>
          <w:p w:rsidR="004C297A" w:rsidRDefault="004C297A" w:rsidP="00D619B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425" w:type="dxa"/>
          </w:tcPr>
          <w:p w:rsidR="004C297A" w:rsidRDefault="004C297A" w:rsidP="00D619B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426" w:type="dxa"/>
          </w:tcPr>
          <w:p w:rsidR="004C297A" w:rsidRDefault="004C297A" w:rsidP="00D619B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425" w:type="dxa"/>
          </w:tcPr>
          <w:p w:rsidR="004C297A" w:rsidRDefault="004C297A" w:rsidP="00D619B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425" w:type="dxa"/>
          </w:tcPr>
          <w:p w:rsidR="004C297A" w:rsidRDefault="004C297A" w:rsidP="00D619B6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</w:tr>
    </w:tbl>
    <w:p w:rsidR="00704D7C" w:rsidRDefault="00704D7C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704D7C" w:rsidRDefault="00704D7C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D416B3" w:rsidRDefault="00D416B3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704D7C" w:rsidRDefault="00704D7C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BD0279" w:rsidRDefault="00BD0279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050C44" w:rsidRDefault="00050C44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050C44" w:rsidRDefault="00050C44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1D0285" w:rsidRDefault="001D0285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1D0285" w:rsidRDefault="001D0285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1D0285" w:rsidRDefault="001D0285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1D0285" w:rsidRDefault="001D0285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1D0285" w:rsidRDefault="001D0285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1D0285" w:rsidRDefault="001D0285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1D0285" w:rsidRDefault="001D0285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1D0285" w:rsidRDefault="001D0285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1D0285" w:rsidRDefault="001D0285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1D0285" w:rsidRDefault="001D0285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1D0285" w:rsidRDefault="001D0285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1D0285" w:rsidRDefault="001D0285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050C44" w:rsidRDefault="00050C44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676E18" w:rsidRDefault="00676E18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676E18" w:rsidRDefault="00676E18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676E18" w:rsidRDefault="00676E18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676E18" w:rsidRDefault="00676E18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676E18" w:rsidRDefault="00676E18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676E18" w:rsidRDefault="00676E18" w:rsidP="00D619B6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704D7C" w:rsidRPr="00050C44" w:rsidRDefault="00072A08" w:rsidP="00704D7C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>Active vocabulary</w:t>
      </w:r>
    </w:p>
    <w:p w:rsidR="00523F7B" w:rsidRPr="00050C44" w:rsidRDefault="00AF075B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to</w:t>
      </w:r>
      <w:proofErr w:type="gramEnd"/>
      <w:r w:rsidR="00550F5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23F7B">
        <w:rPr>
          <w:rFonts w:ascii="Times New Roman" w:hAnsi="Times New Roman" w:cs="Times New Roman"/>
          <w:sz w:val="28"/>
          <w:szCs w:val="28"/>
          <w:lang w:val="en-US"/>
        </w:rPr>
        <w:t>advance</w:t>
      </w:r>
      <w:r w:rsidRPr="00050C44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>v</w:t>
      </w:r>
      <w:r w:rsidRPr="00050C44">
        <w:rPr>
          <w:rFonts w:ascii="Times New Roman" w:hAnsi="Times New Roman" w:cs="Times New Roman"/>
          <w:sz w:val="28"/>
          <w:szCs w:val="28"/>
          <w:lang w:val="en-US"/>
        </w:rPr>
        <w:t xml:space="preserve">) – </w:t>
      </w:r>
      <w:r>
        <w:rPr>
          <w:rFonts w:ascii="Times New Roman" w:hAnsi="Times New Roman" w:cs="Times New Roman"/>
          <w:sz w:val="28"/>
          <w:szCs w:val="28"/>
        </w:rPr>
        <w:t>продвигаться</w:t>
      </w:r>
    </w:p>
    <w:p w:rsidR="00AF075B" w:rsidRPr="00DF60FF" w:rsidRDefault="00AF075B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8918EF">
        <w:rPr>
          <w:rFonts w:ascii="Times New Roman" w:hAnsi="Times New Roman" w:cs="Times New Roman"/>
          <w:sz w:val="28"/>
          <w:szCs w:val="28"/>
          <w:lang w:val="en-US"/>
        </w:rPr>
        <w:t>air</w:t>
      </w:r>
      <w:proofErr w:type="gramEnd"/>
      <w:r w:rsidR="00550F5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918EF">
        <w:rPr>
          <w:rFonts w:ascii="Times New Roman" w:hAnsi="Times New Roman" w:cs="Times New Roman"/>
          <w:sz w:val="28"/>
          <w:szCs w:val="28"/>
          <w:lang w:val="en-US"/>
        </w:rPr>
        <w:t>raid</w:t>
      </w:r>
      <w:r w:rsidRPr="00DF60FF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  <w:szCs w:val="28"/>
        </w:rPr>
        <w:t>воздушный</w:t>
      </w:r>
      <w:r w:rsidR="00550F5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налет</w:t>
      </w:r>
    </w:p>
    <w:p w:rsidR="00AF075B" w:rsidRPr="00521226" w:rsidRDefault="00AF075B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bar</w:t>
      </w:r>
      <w:proofErr w:type="gramEnd"/>
      <w:r w:rsidRPr="00521226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521226">
        <w:rPr>
          <w:rFonts w:ascii="Times New Roman" w:hAnsi="Times New Roman" w:cs="Times New Roman"/>
          <w:sz w:val="28"/>
          <w:szCs w:val="28"/>
          <w:lang w:val="en-US"/>
        </w:rPr>
        <w:t xml:space="preserve">) – </w:t>
      </w:r>
      <w:r>
        <w:rPr>
          <w:rFonts w:ascii="Times New Roman" w:hAnsi="Times New Roman" w:cs="Times New Roman"/>
          <w:sz w:val="28"/>
          <w:szCs w:val="28"/>
        </w:rPr>
        <w:t>брусок</w:t>
      </w:r>
    </w:p>
    <w:p w:rsidR="00AF075B" w:rsidRPr="00521226" w:rsidRDefault="00AF075B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carriage</w:t>
      </w:r>
      <w:proofErr w:type="gramEnd"/>
      <w:r w:rsidRPr="00521226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521226">
        <w:rPr>
          <w:rFonts w:ascii="Times New Roman" w:hAnsi="Times New Roman" w:cs="Times New Roman"/>
          <w:sz w:val="28"/>
          <w:szCs w:val="28"/>
          <w:lang w:val="en-US"/>
        </w:rPr>
        <w:t xml:space="preserve">) – </w:t>
      </w:r>
      <w:r>
        <w:rPr>
          <w:rFonts w:ascii="Times New Roman" w:hAnsi="Times New Roman" w:cs="Times New Roman"/>
          <w:sz w:val="28"/>
          <w:szCs w:val="28"/>
        </w:rPr>
        <w:t>вагон</w:t>
      </w:r>
    </w:p>
    <w:p w:rsidR="00AF075B" w:rsidRPr="00521226" w:rsidRDefault="00AF075B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812E70">
        <w:rPr>
          <w:rFonts w:ascii="Times New Roman" w:hAnsi="Times New Roman" w:cs="Times New Roman"/>
          <w:sz w:val="28"/>
          <w:szCs w:val="28"/>
          <w:lang w:val="en-US"/>
        </w:rPr>
        <w:t>loth</w:t>
      </w:r>
      <w:proofErr w:type="gramEnd"/>
      <w:r w:rsidRPr="00521226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521226">
        <w:rPr>
          <w:rFonts w:ascii="Times New Roman" w:hAnsi="Times New Roman" w:cs="Times New Roman"/>
          <w:sz w:val="28"/>
          <w:szCs w:val="28"/>
          <w:lang w:val="en-US"/>
        </w:rPr>
        <w:t xml:space="preserve">) – </w:t>
      </w:r>
      <w:r>
        <w:rPr>
          <w:rFonts w:ascii="Times New Roman" w:hAnsi="Times New Roman" w:cs="Times New Roman"/>
          <w:sz w:val="28"/>
          <w:szCs w:val="28"/>
        </w:rPr>
        <w:t>ткань</w:t>
      </w:r>
    </w:p>
    <w:p w:rsidR="00AF075B" w:rsidRPr="00521226" w:rsidRDefault="00AF075B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counter</w:t>
      </w:r>
      <w:r w:rsidRPr="00615891">
        <w:rPr>
          <w:rFonts w:ascii="Times New Roman" w:hAnsi="Times New Roman" w:cs="Times New Roman"/>
          <w:sz w:val="28"/>
          <w:szCs w:val="28"/>
          <w:lang w:val="en-US"/>
        </w:rPr>
        <w:t>offensive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(n) – </w:t>
      </w:r>
      <w:r>
        <w:rPr>
          <w:rFonts w:ascii="Times New Roman" w:hAnsi="Times New Roman" w:cs="Times New Roman"/>
          <w:sz w:val="28"/>
          <w:szCs w:val="28"/>
        </w:rPr>
        <w:t>контрнаступление</w:t>
      </w:r>
    </w:p>
    <w:p w:rsidR="00AF075B" w:rsidRPr="00521226" w:rsidRDefault="00521226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C80F62">
        <w:rPr>
          <w:rFonts w:ascii="Times New Roman" w:hAnsi="Times New Roman" w:cs="Times New Roman"/>
          <w:sz w:val="28"/>
          <w:szCs w:val="28"/>
          <w:lang w:val="en-US"/>
        </w:rPr>
        <w:t>zech</w:t>
      </w:r>
      <w:r w:rsidR="00550F5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F075B" w:rsidRPr="00C80F62">
        <w:rPr>
          <w:rFonts w:ascii="Times New Roman" w:hAnsi="Times New Roman" w:cs="Times New Roman"/>
          <w:sz w:val="28"/>
          <w:szCs w:val="28"/>
          <w:lang w:val="en-US"/>
        </w:rPr>
        <w:t>hedgehog</w:t>
      </w:r>
      <w:r w:rsidR="00AF075B" w:rsidRPr="00521226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r w:rsidR="00AF075B">
        <w:rPr>
          <w:rFonts w:ascii="Times New Roman" w:hAnsi="Times New Roman" w:cs="Times New Roman"/>
          <w:sz w:val="28"/>
          <w:szCs w:val="28"/>
        </w:rPr>
        <w:t>противотанковый</w:t>
      </w:r>
      <w:r w:rsidR="00550F5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F075B">
        <w:rPr>
          <w:rFonts w:ascii="Times New Roman" w:hAnsi="Times New Roman" w:cs="Times New Roman"/>
          <w:sz w:val="28"/>
          <w:szCs w:val="28"/>
        </w:rPr>
        <w:t>еж</w:t>
      </w:r>
    </w:p>
    <w:p w:rsidR="00AF075B" w:rsidRPr="00420F2A" w:rsidRDefault="00AF075B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8E02E1">
        <w:rPr>
          <w:rFonts w:ascii="Times New Roman" w:hAnsi="Times New Roman" w:cs="Times New Roman"/>
          <w:sz w:val="28"/>
          <w:szCs w:val="28"/>
          <w:lang w:val="en-US"/>
        </w:rPr>
        <w:t>fire</w:t>
      </w:r>
      <w:proofErr w:type="gramEnd"/>
      <w:r w:rsidR="00550F5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E02E1">
        <w:rPr>
          <w:rFonts w:ascii="Times New Roman" w:hAnsi="Times New Roman" w:cs="Times New Roman"/>
          <w:sz w:val="28"/>
          <w:szCs w:val="28"/>
          <w:lang w:val="en-US"/>
        </w:rPr>
        <w:t>means</w:t>
      </w:r>
      <w:r w:rsidRPr="00420F2A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  <w:szCs w:val="28"/>
        </w:rPr>
        <w:t>огневые</w:t>
      </w:r>
      <w:r w:rsidR="00550F5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средства</w:t>
      </w:r>
    </w:p>
    <w:p w:rsidR="00AF075B" w:rsidRPr="00420F2A" w:rsidRDefault="00AF075B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8E02E1">
        <w:rPr>
          <w:rFonts w:ascii="Times New Roman" w:hAnsi="Times New Roman" w:cs="Times New Roman"/>
          <w:sz w:val="28"/>
          <w:szCs w:val="28"/>
          <w:lang w:val="en-US"/>
        </w:rPr>
        <w:t>invasion</w:t>
      </w:r>
      <w:proofErr w:type="gramEnd"/>
      <w:r w:rsidRPr="00420F2A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420F2A">
        <w:rPr>
          <w:rFonts w:ascii="Times New Roman" w:hAnsi="Times New Roman" w:cs="Times New Roman"/>
          <w:sz w:val="28"/>
          <w:szCs w:val="28"/>
          <w:lang w:val="en-US"/>
        </w:rPr>
        <w:t xml:space="preserve">) – </w:t>
      </w:r>
      <w:r>
        <w:rPr>
          <w:rFonts w:ascii="Times New Roman" w:hAnsi="Times New Roman" w:cs="Times New Roman"/>
          <w:sz w:val="28"/>
          <w:szCs w:val="28"/>
        </w:rPr>
        <w:t>вторжение</w:t>
      </w:r>
    </w:p>
    <w:p w:rsidR="003A2210" w:rsidRPr="00195DDD" w:rsidRDefault="003A2210" w:rsidP="00704D7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Nazi</w:t>
      </w:r>
      <w:r w:rsidR="00550F51" w:rsidRPr="00195DD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forces</w:t>
      </w:r>
      <w:r w:rsidRPr="00195DDD">
        <w:rPr>
          <w:rFonts w:ascii="Times New Roman" w:hAnsi="Times New Roman" w:cs="Times New Roman"/>
          <w:sz w:val="28"/>
          <w:szCs w:val="28"/>
        </w:rPr>
        <w:t xml:space="preserve"> </w:t>
      </w:r>
      <w:r w:rsidR="00D23A4B">
        <w:rPr>
          <w:rFonts w:ascii="Times New Roman" w:hAnsi="Times New Roman" w:cs="Times New Roman"/>
          <w:sz w:val="28"/>
          <w:szCs w:val="28"/>
        </w:rPr>
        <w:t>–</w:t>
      </w:r>
      <w:r w:rsidRPr="00195DDD">
        <w:rPr>
          <w:rFonts w:ascii="Times New Roman" w:hAnsi="Times New Roman" w:cs="Times New Roman"/>
          <w:sz w:val="28"/>
          <w:szCs w:val="28"/>
        </w:rPr>
        <w:t xml:space="preserve"> </w:t>
      </w:r>
      <w:r w:rsidR="00F553C3">
        <w:rPr>
          <w:rFonts w:ascii="Times New Roman" w:hAnsi="Times New Roman" w:cs="Times New Roman"/>
          <w:sz w:val="28"/>
          <w:szCs w:val="28"/>
        </w:rPr>
        <w:t>нацистски</w:t>
      </w:r>
      <w:r w:rsidR="00550F51">
        <w:rPr>
          <w:rFonts w:ascii="Times New Roman" w:hAnsi="Times New Roman" w:cs="Times New Roman"/>
          <w:sz w:val="28"/>
          <w:szCs w:val="28"/>
        </w:rPr>
        <w:t xml:space="preserve">е </w:t>
      </w:r>
      <w:r>
        <w:rPr>
          <w:rFonts w:ascii="Times New Roman" w:hAnsi="Times New Roman" w:cs="Times New Roman"/>
          <w:sz w:val="28"/>
          <w:szCs w:val="28"/>
        </w:rPr>
        <w:t>войска</w:t>
      </w:r>
    </w:p>
    <w:p w:rsidR="003A2210" w:rsidRPr="00195DDD" w:rsidRDefault="003A2210" w:rsidP="00704D7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Nazi</w:t>
      </w:r>
      <w:r w:rsidR="00550F51" w:rsidRPr="00195DD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Germany</w:t>
      </w:r>
      <w:r w:rsidR="00E769F8" w:rsidRPr="00195DDD">
        <w:rPr>
          <w:rFonts w:ascii="Times New Roman" w:hAnsi="Times New Roman" w:cs="Times New Roman"/>
          <w:sz w:val="28"/>
          <w:szCs w:val="28"/>
        </w:rPr>
        <w:t xml:space="preserve"> </w:t>
      </w:r>
      <w:r w:rsidR="00D23A4B">
        <w:rPr>
          <w:rFonts w:ascii="Times New Roman" w:hAnsi="Times New Roman" w:cs="Times New Roman"/>
          <w:sz w:val="28"/>
          <w:szCs w:val="28"/>
        </w:rPr>
        <w:t>–</w:t>
      </w:r>
      <w:r w:rsidR="00E769F8" w:rsidRPr="00195DDD">
        <w:rPr>
          <w:rFonts w:ascii="Times New Roman" w:hAnsi="Times New Roman" w:cs="Times New Roman"/>
          <w:sz w:val="28"/>
          <w:szCs w:val="28"/>
        </w:rPr>
        <w:t xml:space="preserve"> </w:t>
      </w:r>
      <w:r w:rsidR="00240A48" w:rsidRPr="00E769F8">
        <w:rPr>
          <w:rFonts w:ascii="Times New Roman" w:hAnsi="Times New Roman" w:cs="Times New Roman"/>
          <w:sz w:val="28"/>
          <w:szCs w:val="28"/>
        </w:rPr>
        <w:t>нацистская</w:t>
      </w:r>
      <w:r w:rsidRPr="00195DD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Германия</w:t>
      </w:r>
    </w:p>
    <w:p w:rsidR="00BB6E08" w:rsidRPr="00240A48" w:rsidRDefault="00BB6E08" w:rsidP="00704D7C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9E612B">
        <w:rPr>
          <w:rFonts w:ascii="Times New Roman" w:hAnsi="Times New Roman" w:cs="Times New Roman"/>
          <w:sz w:val="28"/>
          <w:szCs w:val="28"/>
          <w:lang w:val="en-US"/>
        </w:rPr>
        <w:t>obstacle</w:t>
      </w:r>
      <w:proofErr w:type="gramEnd"/>
      <w:r w:rsidR="00550F51">
        <w:rPr>
          <w:rFonts w:ascii="Times New Roman" w:hAnsi="Times New Roman" w:cs="Times New Roman"/>
          <w:sz w:val="28"/>
          <w:szCs w:val="28"/>
        </w:rPr>
        <w:t xml:space="preserve"> </w:t>
      </w:r>
      <w:r w:rsidR="00240A48">
        <w:rPr>
          <w:rFonts w:ascii="Times New Roman" w:hAnsi="Times New Roman" w:cs="Times New Roman"/>
          <w:sz w:val="28"/>
          <w:szCs w:val="28"/>
        </w:rPr>
        <w:t>(</w:t>
      </w:r>
      <w:r w:rsidR="00240A48">
        <w:rPr>
          <w:rFonts w:ascii="Times New Roman" w:hAnsi="Times New Roman" w:cs="Times New Roman"/>
          <w:sz w:val="28"/>
          <w:szCs w:val="28"/>
          <w:lang w:val="en-US"/>
        </w:rPr>
        <w:t>n</w:t>
      </w:r>
      <w:r w:rsidR="00240A48" w:rsidRPr="00240A48">
        <w:rPr>
          <w:rFonts w:ascii="Times New Roman" w:hAnsi="Times New Roman" w:cs="Times New Roman"/>
          <w:sz w:val="28"/>
          <w:szCs w:val="28"/>
        </w:rPr>
        <w:t xml:space="preserve">) </w:t>
      </w:r>
      <w:r w:rsidRPr="00240A48">
        <w:rPr>
          <w:rFonts w:ascii="Times New Roman" w:hAnsi="Times New Roman" w:cs="Times New Roman"/>
          <w:sz w:val="28"/>
          <w:szCs w:val="28"/>
        </w:rPr>
        <w:t xml:space="preserve">– </w:t>
      </w:r>
      <w:r>
        <w:rPr>
          <w:rFonts w:ascii="Times New Roman" w:hAnsi="Times New Roman" w:cs="Times New Roman"/>
          <w:sz w:val="28"/>
          <w:szCs w:val="28"/>
        </w:rPr>
        <w:t>заграждение</w:t>
      </w:r>
    </w:p>
    <w:p w:rsidR="00AF075B" w:rsidRPr="00195DDD" w:rsidRDefault="00AF075B" w:rsidP="00704D7C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523F7B">
        <w:rPr>
          <w:rFonts w:ascii="Times New Roman" w:hAnsi="Times New Roman" w:cs="Times New Roman"/>
          <w:sz w:val="28"/>
          <w:szCs w:val="28"/>
          <w:lang w:val="en-US"/>
        </w:rPr>
        <w:t>offensive</w:t>
      </w:r>
      <w:proofErr w:type="gramEnd"/>
      <w:r w:rsidRPr="00195DDD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195DDD">
        <w:rPr>
          <w:rFonts w:ascii="Times New Roman" w:hAnsi="Times New Roman" w:cs="Times New Roman"/>
          <w:sz w:val="28"/>
          <w:szCs w:val="28"/>
        </w:rPr>
        <w:t xml:space="preserve">) – </w:t>
      </w:r>
      <w:r>
        <w:rPr>
          <w:rFonts w:ascii="Times New Roman" w:hAnsi="Times New Roman" w:cs="Times New Roman"/>
          <w:sz w:val="28"/>
          <w:szCs w:val="28"/>
        </w:rPr>
        <w:t>наступление</w:t>
      </w:r>
    </w:p>
    <w:p w:rsidR="00AF075B" w:rsidRPr="00521226" w:rsidRDefault="004B74E2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purpose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(n) – </w:t>
      </w:r>
      <w:r>
        <w:rPr>
          <w:rFonts w:ascii="Times New Roman" w:hAnsi="Times New Roman" w:cs="Times New Roman"/>
          <w:sz w:val="28"/>
          <w:szCs w:val="28"/>
        </w:rPr>
        <w:t>цель</w:t>
      </w:r>
    </w:p>
    <w:p w:rsidR="004B74E2" w:rsidRPr="00521226" w:rsidRDefault="004B74E2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to</w:t>
      </w:r>
      <w:proofErr w:type="gramEnd"/>
      <w:r w:rsidR="00550F51" w:rsidRPr="00550F5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DE04E5">
        <w:rPr>
          <w:rFonts w:ascii="Times New Roman" w:hAnsi="Times New Roman" w:cs="Times New Roman"/>
          <w:sz w:val="28"/>
          <w:szCs w:val="28"/>
          <w:lang w:val="en-US"/>
        </w:rPr>
        <w:t xml:space="preserve">take </w:t>
      </w:r>
      <w:r w:rsidRPr="008918EF">
        <w:rPr>
          <w:rFonts w:ascii="Times New Roman" w:hAnsi="Times New Roman" w:cs="Times New Roman"/>
          <w:sz w:val="28"/>
          <w:szCs w:val="28"/>
          <w:lang w:val="en-US"/>
        </w:rPr>
        <w:t>refug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(v) – </w:t>
      </w:r>
      <w:r>
        <w:rPr>
          <w:rFonts w:ascii="Times New Roman" w:hAnsi="Times New Roman" w:cs="Times New Roman"/>
          <w:sz w:val="28"/>
          <w:szCs w:val="28"/>
        </w:rPr>
        <w:t>найти</w:t>
      </w:r>
      <w:r w:rsidR="00550F51" w:rsidRPr="00550F5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убежище</w:t>
      </w:r>
    </w:p>
    <w:p w:rsidR="004B74E2" w:rsidRPr="00521226" w:rsidRDefault="004B74E2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to</w:t>
      </w:r>
      <w:proofErr w:type="gramEnd"/>
      <w:r w:rsidR="00550F51" w:rsidRPr="00195DD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serve</w:t>
      </w:r>
      <w:r w:rsidRPr="00521226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>v</w:t>
      </w:r>
      <w:r w:rsidRPr="00521226">
        <w:rPr>
          <w:rFonts w:ascii="Times New Roman" w:hAnsi="Times New Roman" w:cs="Times New Roman"/>
          <w:sz w:val="28"/>
          <w:szCs w:val="28"/>
          <w:lang w:val="en-US"/>
        </w:rPr>
        <w:t xml:space="preserve">) – </w:t>
      </w:r>
      <w:r>
        <w:rPr>
          <w:rFonts w:ascii="Times New Roman" w:hAnsi="Times New Roman" w:cs="Times New Roman"/>
          <w:sz w:val="28"/>
          <w:szCs w:val="28"/>
        </w:rPr>
        <w:t>служить</w:t>
      </w:r>
    </w:p>
    <w:p w:rsidR="004B74E2" w:rsidRPr="00521226" w:rsidRDefault="004B74E2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to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shelter (v) – </w:t>
      </w:r>
      <w:r>
        <w:rPr>
          <w:rFonts w:ascii="Times New Roman" w:hAnsi="Times New Roman" w:cs="Times New Roman"/>
          <w:sz w:val="28"/>
          <w:szCs w:val="28"/>
        </w:rPr>
        <w:t>укрываться</w:t>
      </w:r>
    </w:p>
    <w:p w:rsidR="004B74E2" w:rsidRPr="00521226" w:rsidRDefault="004B74E2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615891">
        <w:rPr>
          <w:rFonts w:ascii="Times New Roman" w:hAnsi="Times New Roman" w:cs="Times New Roman"/>
          <w:sz w:val="28"/>
          <w:szCs w:val="28"/>
          <w:lang w:val="en-US"/>
        </w:rPr>
        <w:t>showpiece</w:t>
      </w:r>
      <w:proofErr w:type="gramEnd"/>
      <w:r w:rsidRPr="00615891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n) – </w:t>
      </w:r>
      <w:r>
        <w:rPr>
          <w:rFonts w:ascii="Times New Roman" w:hAnsi="Times New Roman" w:cs="Times New Roman"/>
          <w:sz w:val="28"/>
          <w:szCs w:val="28"/>
        </w:rPr>
        <w:t>экспонат</w:t>
      </w:r>
    </w:p>
    <w:p w:rsidR="004B74E2" w:rsidRPr="002101DD" w:rsidRDefault="004B74E2" w:rsidP="00704D7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8E02E1">
        <w:rPr>
          <w:rFonts w:ascii="Times New Roman" w:hAnsi="Times New Roman" w:cs="Times New Roman"/>
          <w:sz w:val="28"/>
          <w:szCs w:val="28"/>
          <w:lang w:val="en-US"/>
        </w:rPr>
        <w:t>substantial</w:t>
      </w:r>
      <w:proofErr w:type="gramEnd"/>
      <w:r w:rsidRPr="008E02E1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dj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) – </w:t>
      </w:r>
      <w:r>
        <w:rPr>
          <w:rFonts w:ascii="Times New Roman" w:hAnsi="Times New Roman" w:cs="Times New Roman"/>
          <w:sz w:val="28"/>
          <w:szCs w:val="28"/>
        </w:rPr>
        <w:t>прочный</w:t>
      </w:r>
    </w:p>
    <w:p w:rsidR="00B87C58" w:rsidRPr="002101DD" w:rsidRDefault="00B87C58" w:rsidP="00704D7C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25446D" w:rsidRPr="002101DD" w:rsidRDefault="0025446D" w:rsidP="00704D7C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25446D" w:rsidRPr="002101DD" w:rsidSect="00754F09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2C32BF"/>
    <w:multiLevelType w:val="hybridMultilevel"/>
    <w:tmpl w:val="13AAD72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BE54CE"/>
    <w:multiLevelType w:val="hybridMultilevel"/>
    <w:tmpl w:val="FBCA2644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67B2C"/>
    <w:multiLevelType w:val="hybridMultilevel"/>
    <w:tmpl w:val="8402BAF2"/>
    <w:lvl w:ilvl="0" w:tplc="FF7848BA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" w15:restartNumberingAfterBreak="0">
    <w:nsid w:val="133806EC"/>
    <w:multiLevelType w:val="hybridMultilevel"/>
    <w:tmpl w:val="D5E8D05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2173C"/>
    <w:multiLevelType w:val="hybridMultilevel"/>
    <w:tmpl w:val="1DC69FA6"/>
    <w:lvl w:ilvl="0" w:tplc="378072C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7D43D1"/>
    <w:multiLevelType w:val="hybridMultilevel"/>
    <w:tmpl w:val="33A23352"/>
    <w:lvl w:ilvl="0" w:tplc="04190017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6" w15:restartNumberingAfterBreak="0">
    <w:nsid w:val="3CC64104"/>
    <w:multiLevelType w:val="hybridMultilevel"/>
    <w:tmpl w:val="F2AC616E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7F0ADB"/>
    <w:multiLevelType w:val="hybridMultilevel"/>
    <w:tmpl w:val="871A95F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4"/>
  </w:num>
  <w:num w:numId="5">
    <w:abstractNumId w:val="1"/>
  </w:num>
  <w:num w:numId="6">
    <w:abstractNumId w:val="5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c0Nzc3MTE2szBR0lEKTi0uzszPAykwqgUAErliVywAAAA="/>
  </w:docVars>
  <w:rsids>
    <w:rsidRoot w:val="00755414"/>
    <w:rsid w:val="000050E8"/>
    <w:rsid w:val="00005875"/>
    <w:rsid w:val="0001715A"/>
    <w:rsid w:val="000218C2"/>
    <w:rsid w:val="0003424C"/>
    <w:rsid w:val="00036772"/>
    <w:rsid w:val="00050C44"/>
    <w:rsid w:val="00051028"/>
    <w:rsid w:val="000531C5"/>
    <w:rsid w:val="000637B9"/>
    <w:rsid w:val="00071556"/>
    <w:rsid w:val="00071DAE"/>
    <w:rsid w:val="00072A08"/>
    <w:rsid w:val="0008307D"/>
    <w:rsid w:val="0008385E"/>
    <w:rsid w:val="0008484E"/>
    <w:rsid w:val="000B1888"/>
    <w:rsid w:val="000B4E46"/>
    <w:rsid w:val="000B5749"/>
    <w:rsid w:val="000B65A1"/>
    <w:rsid w:val="000B70EE"/>
    <w:rsid w:val="000C3A9B"/>
    <w:rsid w:val="00107046"/>
    <w:rsid w:val="0012417C"/>
    <w:rsid w:val="00125AAE"/>
    <w:rsid w:val="00131AB2"/>
    <w:rsid w:val="00134D4F"/>
    <w:rsid w:val="001445AE"/>
    <w:rsid w:val="0016148F"/>
    <w:rsid w:val="001747EB"/>
    <w:rsid w:val="0018096F"/>
    <w:rsid w:val="001848D6"/>
    <w:rsid w:val="00185A6C"/>
    <w:rsid w:val="0019541A"/>
    <w:rsid w:val="00195DDD"/>
    <w:rsid w:val="001A6ADE"/>
    <w:rsid w:val="001B7B91"/>
    <w:rsid w:val="001D0285"/>
    <w:rsid w:val="001D3C0A"/>
    <w:rsid w:val="001E7484"/>
    <w:rsid w:val="001E7A1B"/>
    <w:rsid w:val="001E7B00"/>
    <w:rsid w:val="001F5A89"/>
    <w:rsid w:val="001F73B5"/>
    <w:rsid w:val="00201BEE"/>
    <w:rsid w:val="002101DD"/>
    <w:rsid w:val="00212954"/>
    <w:rsid w:val="0021398C"/>
    <w:rsid w:val="00216F20"/>
    <w:rsid w:val="002201D0"/>
    <w:rsid w:val="0023650C"/>
    <w:rsid w:val="00240A48"/>
    <w:rsid w:val="00242516"/>
    <w:rsid w:val="0025446D"/>
    <w:rsid w:val="00256D4E"/>
    <w:rsid w:val="002643C8"/>
    <w:rsid w:val="002734A1"/>
    <w:rsid w:val="00276442"/>
    <w:rsid w:val="00276D4B"/>
    <w:rsid w:val="00283A11"/>
    <w:rsid w:val="00293538"/>
    <w:rsid w:val="002971E5"/>
    <w:rsid w:val="002B172D"/>
    <w:rsid w:val="002B3B15"/>
    <w:rsid w:val="002C0C7B"/>
    <w:rsid w:val="002D134F"/>
    <w:rsid w:val="002E4CFA"/>
    <w:rsid w:val="002E58DD"/>
    <w:rsid w:val="002F4391"/>
    <w:rsid w:val="0030014F"/>
    <w:rsid w:val="003044A8"/>
    <w:rsid w:val="003074E8"/>
    <w:rsid w:val="003100BB"/>
    <w:rsid w:val="00323572"/>
    <w:rsid w:val="00324BFE"/>
    <w:rsid w:val="00333EA2"/>
    <w:rsid w:val="003713B8"/>
    <w:rsid w:val="003725C6"/>
    <w:rsid w:val="00377ED5"/>
    <w:rsid w:val="00381953"/>
    <w:rsid w:val="003A1496"/>
    <w:rsid w:val="003A2210"/>
    <w:rsid w:val="003A3C92"/>
    <w:rsid w:val="003A7FEE"/>
    <w:rsid w:val="003B3CF3"/>
    <w:rsid w:val="003B7B87"/>
    <w:rsid w:val="003C11D6"/>
    <w:rsid w:val="003C3082"/>
    <w:rsid w:val="003D24F1"/>
    <w:rsid w:val="003D2DE3"/>
    <w:rsid w:val="003F0D9E"/>
    <w:rsid w:val="003F44F8"/>
    <w:rsid w:val="003F5FD1"/>
    <w:rsid w:val="003F6FB4"/>
    <w:rsid w:val="00404ED5"/>
    <w:rsid w:val="00415FF0"/>
    <w:rsid w:val="00420F2A"/>
    <w:rsid w:val="0042765D"/>
    <w:rsid w:val="0043396E"/>
    <w:rsid w:val="00447451"/>
    <w:rsid w:val="00456F86"/>
    <w:rsid w:val="00472381"/>
    <w:rsid w:val="004729FA"/>
    <w:rsid w:val="00473CF4"/>
    <w:rsid w:val="00477AAA"/>
    <w:rsid w:val="00482F87"/>
    <w:rsid w:val="0048451D"/>
    <w:rsid w:val="00492F75"/>
    <w:rsid w:val="0049701E"/>
    <w:rsid w:val="004A221F"/>
    <w:rsid w:val="004A7431"/>
    <w:rsid w:val="004B4A14"/>
    <w:rsid w:val="004B4E42"/>
    <w:rsid w:val="004B74E2"/>
    <w:rsid w:val="004C0387"/>
    <w:rsid w:val="004C297A"/>
    <w:rsid w:val="004C53B1"/>
    <w:rsid w:val="004E56AF"/>
    <w:rsid w:val="004E686B"/>
    <w:rsid w:val="004F320D"/>
    <w:rsid w:val="00511527"/>
    <w:rsid w:val="00521226"/>
    <w:rsid w:val="00523F7B"/>
    <w:rsid w:val="005308ED"/>
    <w:rsid w:val="0053195A"/>
    <w:rsid w:val="00533CC1"/>
    <w:rsid w:val="005453AF"/>
    <w:rsid w:val="00550F51"/>
    <w:rsid w:val="00553C72"/>
    <w:rsid w:val="0055709B"/>
    <w:rsid w:val="00560B8C"/>
    <w:rsid w:val="00564C7B"/>
    <w:rsid w:val="005674E5"/>
    <w:rsid w:val="00573B70"/>
    <w:rsid w:val="005767CC"/>
    <w:rsid w:val="00577337"/>
    <w:rsid w:val="00586F70"/>
    <w:rsid w:val="005A19B5"/>
    <w:rsid w:val="005A2DFB"/>
    <w:rsid w:val="005A5E2E"/>
    <w:rsid w:val="005B02ED"/>
    <w:rsid w:val="005B0A1D"/>
    <w:rsid w:val="005C4F5A"/>
    <w:rsid w:val="005D10D0"/>
    <w:rsid w:val="005E13F9"/>
    <w:rsid w:val="005E4CAF"/>
    <w:rsid w:val="005E5D32"/>
    <w:rsid w:val="005F71E5"/>
    <w:rsid w:val="006019B9"/>
    <w:rsid w:val="00601B72"/>
    <w:rsid w:val="00614822"/>
    <w:rsid w:val="00615891"/>
    <w:rsid w:val="00623025"/>
    <w:rsid w:val="00627B4B"/>
    <w:rsid w:val="00637C4B"/>
    <w:rsid w:val="00640715"/>
    <w:rsid w:val="00646967"/>
    <w:rsid w:val="00654806"/>
    <w:rsid w:val="00676E18"/>
    <w:rsid w:val="00682B32"/>
    <w:rsid w:val="0068703B"/>
    <w:rsid w:val="00691532"/>
    <w:rsid w:val="00694F4E"/>
    <w:rsid w:val="006A1B00"/>
    <w:rsid w:val="006B41D9"/>
    <w:rsid w:val="006D3183"/>
    <w:rsid w:val="006D4F87"/>
    <w:rsid w:val="006D69CF"/>
    <w:rsid w:val="006D751C"/>
    <w:rsid w:val="006E1C26"/>
    <w:rsid w:val="006F4E3A"/>
    <w:rsid w:val="00700455"/>
    <w:rsid w:val="0070267E"/>
    <w:rsid w:val="00702CAA"/>
    <w:rsid w:val="00704D7C"/>
    <w:rsid w:val="00713DB4"/>
    <w:rsid w:val="007203C7"/>
    <w:rsid w:val="00725E97"/>
    <w:rsid w:val="007312C4"/>
    <w:rsid w:val="0073164E"/>
    <w:rsid w:val="00740681"/>
    <w:rsid w:val="00743E0F"/>
    <w:rsid w:val="00754F09"/>
    <w:rsid w:val="00755414"/>
    <w:rsid w:val="0075749E"/>
    <w:rsid w:val="00757CFC"/>
    <w:rsid w:val="007655F7"/>
    <w:rsid w:val="0076569A"/>
    <w:rsid w:val="00792984"/>
    <w:rsid w:val="007A001B"/>
    <w:rsid w:val="007A5A3F"/>
    <w:rsid w:val="007B0DD1"/>
    <w:rsid w:val="007C0D14"/>
    <w:rsid w:val="007C7FC4"/>
    <w:rsid w:val="007D5853"/>
    <w:rsid w:val="007D678B"/>
    <w:rsid w:val="007D7FA9"/>
    <w:rsid w:val="007E0C97"/>
    <w:rsid w:val="007E2394"/>
    <w:rsid w:val="007E28F9"/>
    <w:rsid w:val="007E4164"/>
    <w:rsid w:val="007E6514"/>
    <w:rsid w:val="007E6C3C"/>
    <w:rsid w:val="0080667A"/>
    <w:rsid w:val="00812E70"/>
    <w:rsid w:val="00833BD6"/>
    <w:rsid w:val="0084071E"/>
    <w:rsid w:val="00841791"/>
    <w:rsid w:val="00842E52"/>
    <w:rsid w:val="008554D0"/>
    <w:rsid w:val="00857C56"/>
    <w:rsid w:val="0087567D"/>
    <w:rsid w:val="00884DE5"/>
    <w:rsid w:val="008901D1"/>
    <w:rsid w:val="008918EF"/>
    <w:rsid w:val="00894D0C"/>
    <w:rsid w:val="00895024"/>
    <w:rsid w:val="008A0F3F"/>
    <w:rsid w:val="008A2893"/>
    <w:rsid w:val="008B4FBF"/>
    <w:rsid w:val="008B570B"/>
    <w:rsid w:val="008C5D09"/>
    <w:rsid w:val="008D1D7F"/>
    <w:rsid w:val="008E02E1"/>
    <w:rsid w:val="008E2920"/>
    <w:rsid w:val="008E3191"/>
    <w:rsid w:val="008E4459"/>
    <w:rsid w:val="008F44B1"/>
    <w:rsid w:val="008F6B0F"/>
    <w:rsid w:val="009125D5"/>
    <w:rsid w:val="00921FA4"/>
    <w:rsid w:val="0093690C"/>
    <w:rsid w:val="0098114C"/>
    <w:rsid w:val="009878A4"/>
    <w:rsid w:val="0099331B"/>
    <w:rsid w:val="00994423"/>
    <w:rsid w:val="009A6EF8"/>
    <w:rsid w:val="009B0302"/>
    <w:rsid w:val="009B0876"/>
    <w:rsid w:val="009C61D9"/>
    <w:rsid w:val="009D0E61"/>
    <w:rsid w:val="009D4531"/>
    <w:rsid w:val="009E612B"/>
    <w:rsid w:val="009F409B"/>
    <w:rsid w:val="00A07E52"/>
    <w:rsid w:val="00A12525"/>
    <w:rsid w:val="00A23A4C"/>
    <w:rsid w:val="00A247CD"/>
    <w:rsid w:val="00A260B5"/>
    <w:rsid w:val="00A27923"/>
    <w:rsid w:val="00A35EC6"/>
    <w:rsid w:val="00A403F2"/>
    <w:rsid w:val="00A439DA"/>
    <w:rsid w:val="00A452C4"/>
    <w:rsid w:val="00A51586"/>
    <w:rsid w:val="00A563A6"/>
    <w:rsid w:val="00A614F8"/>
    <w:rsid w:val="00A7155C"/>
    <w:rsid w:val="00A80875"/>
    <w:rsid w:val="00A835E2"/>
    <w:rsid w:val="00A864F2"/>
    <w:rsid w:val="00A96883"/>
    <w:rsid w:val="00AA7BCA"/>
    <w:rsid w:val="00AB401F"/>
    <w:rsid w:val="00AB7A53"/>
    <w:rsid w:val="00AC30BD"/>
    <w:rsid w:val="00AD207F"/>
    <w:rsid w:val="00AD38B5"/>
    <w:rsid w:val="00AD48E3"/>
    <w:rsid w:val="00AE1CDE"/>
    <w:rsid w:val="00AF075B"/>
    <w:rsid w:val="00AF6A70"/>
    <w:rsid w:val="00B05925"/>
    <w:rsid w:val="00B214D5"/>
    <w:rsid w:val="00B22AB6"/>
    <w:rsid w:val="00B25B4E"/>
    <w:rsid w:val="00B4259F"/>
    <w:rsid w:val="00B42998"/>
    <w:rsid w:val="00B440BE"/>
    <w:rsid w:val="00B50AF5"/>
    <w:rsid w:val="00B7063B"/>
    <w:rsid w:val="00B70921"/>
    <w:rsid w:val="00B71B49"/>
    <w:rsid w:val="00B87C58"/>
    <w:rsid w:val="00B91F36"/>
    <w:rsid w:val="00B95EFB"/>
    <w:rsid w:val="00B96084"/>
    <w:rsid w:val="00BA6792"/>
    <w:rsid w:val="00BB46A4"/>
    <w:rsid w:val="00BB6E08"/>
    <w:rsid w:val="00BC107D"/>
    <w:rsid w:val="00BC260A"/>
    <w:rsid w:val="00BD0279"/>
    <w:rsid w:val="00BE60BD"/>
    <w:rsid w:val="00BF3D22"/>
    <w:rsid w:val="00C043DC"/>
    <w:rsid w:val="00C0602E"/>
    <w:rsid w:val="00C11DBB"/>
    <w:rsid w:val="00C15D6F"/>
    <w:rsid w:val="00C207F1"/>
    <w:rsid w:val="00C315F4"/>
    <w:rsid w:val="00C35908"/>
    <w:rsid w:val="00C57874"/>
    <w:rsid w:val="00C744E9"/>
    <w:rsid w:val="00C765A5"/>
    <w:rsid w:val="00C80F62"/>
    <w:rsid w:val="00C91C3A"/>
    <w:rsid w:val="00C973D9"/>
    <w:rsid w:val="00CA1B14"/>
    <w:rsid w:val="00CB1A44"/>
    <w:rsid w:val="00CD4453"/>
    <w:rsid w:val="00CE31AC"/>
    <w:rsid w:val="00CF1F12"/>
    <w:rsid w:val="00D02C94"/>
    <w:rsid w:val="00D06382"/>
    <w:rsid w:val="00D22F80"/>
    <w:rsid w:val="00D23A4B"/>
    <w:rsid w:val="00D416B3"/>
    <w:rsid w:val="00D438EC"/>
    <w:rsid w:val="00D43BF3"/>
    <w:rsid w:val="00D47A2D"/>
    <w:rsid w:val="00D619B6"/>
    <w:rsid w:val="00D6551E"/>
    <w:rsid w:val="00D800B7"/>
    <w:rsid w:val="00D84140"/>
    <w:rsid w:val="00D84CFD"/>
    <w:rsid w:val="00D91579"/>
    <w:rsid w:val="00D935BC"/>
    <w:rsid w:val="00DA21C2"/>
    <w:rsid w:val="00DA3072"/>
    <w:rsid w:val="00DB1174"/>
    <w:rsid w:val="00DC2D8C"/>
    <w:rsid w:val="00DC473F"/>
    <w:rsid w:val="00DD0BEE"/>
    <w:rsid w:val="00DE04E5"/>
    <w:rsid w:val="00DE2B76"/>
    <w:rsid w:val="00DE6D82"/>
    <w:rsid w:val="00DF2163"/>
    <w:rsid w:val="00DF5651"/>
    <w:rsid w:val="00DF60FF"/>
    <w:rsid w:val="00E103B1"/>
    <w:rsid w:val="00E168AB"/>
    <w:rsid w:val="00E2274D"/>
    <w:rsid w:val="00E31C87"/>
    <w:rsid w:val="00E32099"/>
    <w:rsid w:val="00E41D50"/>
    <w:rsid w:val="00E5032B"/>
    <w:rsid w:val="00E55C50"/>
    <w:rsid w:val="00E57E1E"/>
    <w:rsid w:val="00E62B75"/>
    <w:rsid w:val="00E75F8B"/>
    <w:rsid w:val="00E769F8"/>
    <w:rsid w:val="00E8201D"/>
    <w:rsid w:val="00E86385"/>
    <w:rsid w:val="00E932B8"/>
    <w:rsid w:val="00EC485A"/>
    <w:rsid w:val="00ED5024"/>
    <w:rsid w:val="00EE0763"/>
    <w:rsid w:val="00EE29FA"/>
    <w:rsid w:val="00EE2A19"/>
    <w:rsid w:val="00EF00CE"/>
    <w:rsid w:val="00EF7B3B"/>
    <w:rsid w:val="00F05FFA"/>
    <w:rsid w:val="00F133C6"/>
    <w:rsid w:val="00F158E9"/>
    <w:rsid w:val="00F1789F"/>
    <w:rsid w:val="00F2125C"/>
    <w:rsid w:val="00F21A8A"/>
    <w:rsid w:val="00F3104C"/>
    <w:rsid w:val="00F31B84"/>
    <w:rsid w:val="00F422E0"/>
    <w:rsid w:val="00F54264"/>
    <w:rsid w:val="00F553C3"/>
    <w:rsid w:val="00F56DE0"/>
    <w:rsid w:val="00F7526D"/>
    <w:rsid w:val="00F75ED8"/>
    <w:rsid w:val="00F77F1B"/>
    <w:rsid w:val="00F83C87"/>
    <w:rsid w:val="00F84325"/>
    <w:rsid w:val="00FA25E3"/>
    <w:rsid w:val="00FA370C"/>
    <w:rsid w:val="00FB21F0"/>
    <w:rsid w:val="00FB622A"/>
    <w:rsid w:val="00FC676D"/>
    <w:rsid w:val="00FD042D"/>
    <w:rsid w:val="00FD13D8"/>
    <w:rsid w:val="00FE2E38"/>
    <w:rsid w:val="00FE6D96"/>
    <w:rsid w:val="00FF1B53"/>
    <w:rsid w:val="00FF217A"/>
    <w:rsid w:val="00FF3B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CD57746-1EB5-4B30-8A96-F2E57F2FD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725C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406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40681"/>
    <w:pPr>
      <w:ind w:left="720"/>
      <w:contextualSpacing/>
    </w:pPr>
  </w:style>
  <w:style w:type="character" w:styleId="a5">
    <w:name w:val="Hyperlink"/>
    <w:basedOn w:val="a0"/>
    <w:uiPriority w:val="99"/>
    <w:semiHidden/>
    <w:unhideWhenUsed/>
    <w:rsid w:val="00B05925"/>
    <w:rPr>
      <w:color w:val="0000FF"/>
      <w:u w:val="single"/>
    </w:rPr>
  </w:style>
  <w:style w:type="character" w:customStyle="1" w:styleId="nondv-xref">
    <w:name w:val="nondv-xref"/>
    <w:basedOn w:val="a0"/>
    <w:rsid w:val="00B05925"/>
  </w:style>
  <w:style w:type="paragraph" w:styleId="a6">
    <w:name w:val="Balloon Text"/>
    <w:basedOn w:val="a"/>
    <w:link w:val="a7"/>
    <w:uiPriority w:val="99"/>
    <w:semiHidden/>
    <w:unhideWhenUsed/>
    <w:rsid w:val="00050C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50C4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s://dictionary.cambridge.org/ru/%D1%81%D0%BB%D0%BE%D0%B2%D0%B0%D1%80%D1%8C/%D0%B0%D0%BD%D0%B3%D0%BB%D0%B8%D0%B9%D1%81%D0%BA%D0%B8%D0%B9/meta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gif"/><Relationship Id="rId12" Type="http://schemas.openxmlformats.org/officeDocument/2006/relationships/image" Target="media/image7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5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hyperlink" Target="https://dictionary.cambridge.org/ru/%D1%81%D0%BB%D0%BE%D0%B2%D0%B0%D1%80%D1%8C/%D0%B0%D0%BD%D0%B3%D0%BB%D0%B8%D0%B9%D1%81%D0%BA%D0%B8%D0%B9/container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63B1E9-BB31-47A7-9921-F2152C242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381</Words>
  <Characters>7872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етр Игоревич Самко</dc:creator>
  <cp:lastModifiedBy>Victor</cp:lastModifiedBy>
  <cp:revision>2</cp:revision>
  <dcterms:created xsi:type="dcterms:W3CDTF">2020-12-02T12:12:00Z</dcterms:created>
  <dcterms:modified xsi:type="dcterms:W3CDTF">2020-12-02T12:12:00Z</dcterms:modified>
</cp:coreProperties>
</file>